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F4302" w14:textId="68D9D0DB" w:rsidR="000B4777" w:rsidRPr="00647259" w:rsidRDefault="002444ED" w:rsidP="00647259">
      <w:pPr>
        <w:pStyle w:val="Table"/>
        <w:spacing w:after="240"/>
        <w:ind w:right="-471"/>
        <w:rPr>
          <w:i w:val="0"/>
          <w:iCs/>
        </w:rPr>
      </w:pPr>
      <w:r w:rsidRPr="00647259">
        <w:rPr>
          <w:i w:val="0"/>
          <w:iCs/>
        </w:rPr>
        <w:t xml:space="preserve">Supplementary </w:t>
      </w:r>
      <w:r w:rsidR="009D338F" w:rsidRPr="00647259">
        <w:rPr>
          <w:i w:val="0"/>
          <w:iCs/>
        </w:rPr>
        <w:t xml:space="preserve">Table </w:t>
      </w:r>
      <w:r w:rsidR="00BB76DD" w:rsidRPr="00647259">
        <w:rPr>
          <w:i w:val="0"/>
          <w:iCs/>
        </w:rPr>
        <w:t>3</w:t>
      </w:r>
      <w:r w:rsidR="009D338F" w:rsidRPr="00647259">
        <w:rPr>
          <w:i w:val="0"/>
          <w:iCs/>
        </w:rPr>
        <w:t xml:space="preserve">. </w:t>
      </w:r>
      <w:r w:rsidR="000B4777" w:rsidRPr="00647259">
        <w:rPr>
          <w:i w:val="0"/>
          <w:iCs/>
        </w:rPr>
        <w:t xml:space="preserve">Identified wood and charcoal </w:t>
      </w:r>
      <w:r w:rsidR="00085841" w:rsidRPr="00647259">
        <w:rPr>
          <w:i w:val="0"/>
          <w:iCs/>
          <w:lang w:val="en-GB"/>
        </w:rPr>
        <w:t>taxa</w:t>
      </w:r>
      <w:r w:rsidR="000B4777" w:rsidRPr="00647259">
        <w:rPr>
          <w:i w:val="0"/>
          <w:iCs/>
        </w:rPr>
        <w:t xml:space="preserve"> from </w:t>
      </w:r>
      <w:proofErr w:type="spellStart"/>
      <w:r w:rsidR="000B4777" w:rsidRPr="00647259">
        <w:rPr>
          <w:i w:val="0"/>
          <w:iCs/>
        </w:rPr>
        <w:t>Shivta</w:t>
      </w:r>
      <w:proofErr w:type="spellEnd"/>
      <w:r w:rsidR="000B4777" w:rsidRPr="00647259">
        <w:rPr>
          <w:i w:val="0"/>
          <w:iCs/>
        </w:rPr>
        <w:t xml:space="preserve">, </w:t>
      </w:r>
      <w:proofErr w:type="spellStart"/>
      <w:r w:rsidR="000B4777" w:rsidRPr="00647259">
        <w:rPr>
          <w:i w:val="0"/>
          <w:iCs/>
        </w:rPr>
        <w:t>Nessana</w:t>
      </w:r>
      <w:proofErr w:type="spellEnd"/>
      <w:r w:rsidR="00647259" w:rsidRPr="00647259">
        <w:rPr>
          <w:rStyle w:val="FootnoteReference"/>
          <w:i w:val="0"/>
          <w:iCs/>
        </w:rPr>
        <w:footnoteReference w:id="1"/>
      </w:r>
      <w:r w:rsidR="000B4777" w:rsidRPr="00647259">
        <w:rPr>
          <w:i w:val="0"/>
          <w:iCs/>
        </w:rPr>
        <w:t xml:space="preserve"> and </w:t>
      </w:r>
      <w:proofErr w:type="spellStart"/>
      <w:r w:rsidR="000B4777" w:rsidRPr="00647259">
        <w:rPr>
          <w:i w:val="0"/>
          <w:iCs/>
        </w:rPr>
        <w:t>Elusa</w:t>
      </w:r>
      <w:proofErr w:type="spellEnd"/>
      <w:r w:rsidR="00647259" w:rsidRPr="00647259">
        <w:rPr>
          <w:rStyle w:val="FootnoteReference"/>
          <w:i w:val="0"/>
          <w:iCs/>
        </w:rPr>
        <w:footnoteReference w:id="2"/>
      </w:r>
    </w:p>
    <w:tbl>
      <w:tblPr>
        <w:tblW w:w="8543" w:type="dxa"/>
        <w:tblInd w:w="-5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3"/>
        <w:gridCol w:w="2782"/>
        <w:gridCol w:w="2540"/>
        <w:gridCol w:w="605"/>
        <w:gridCol w:w="628"/>
        <w:gridCol w:w="605"/>
      </w:tblGrid>
      <w:tr w:rsidR="00C731F6" w:rsidRPr="00305BCC" w14:paraId="6E2B3E9E" w14:textId="77777777" w:rsidTr="007A023E">
        <w:trPr>
          <w:trHeight w:val="572"/>
        </w:trPr>
        <w:tc>
          <w:tcPr>
            <w:tcW w:w="1383" w:type="dxa"/>
            <w:shd w:val="clear" w:color="auto" w:fill="auto"/>
            <w:noWrap/>
            <w:vAlign w:val="center"/>
            <w:hideMark/>
          </w:tcPr>
          <w:p w14:paraId="234FEF94" w14:textId="77777777" w:rsidR="00C731F6" w:rsidRPr="00AF441E" w:rsidRDefault="00C731F6" w:rsidP="00AF441E">
            <w:pPr>
              <w:spacing w:before="120"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Category</w:t>
            </w:r>
          </w:p>
        </w:tc>
        <w:tc>
          <w:tcPr>
            <w:tcW w:w="2782" w:type="dxa"/>
            <w:shd w:val="clear" w:color="auto" w:fill="auto"/>
            <w:noWrap/>
            <w:vAlign w:val="center"/>
            <w:hideMark/>
          </w:tcPr>
          <w:p w14:paraId="4CA6BF41" w14:textId="77777777" w:rsidR="00C731F6" w:rsidRPr="00AF441E" w:rsidRDefault="00C731F6" w:rsidP="00AF441E">
            <w:pPr>
              <w:spacing w:before="120"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Taxon</w:t>
            </w:r>
          </w:p>
        </w:tc>
        <w:tc>
          <w:tcPr>
            <w:tcW w:w="2540" w:type="dxa"/>
            <w:shd w:val="clear" w:color="auto" w:fill="auto"/>
            <w:noWrap/>
            <w:vAlign w:val="center"/>
            <w:hideMark/>
          </w:tcPr>
          <w:p w14:paraId="34040D2F" w14:textId="77777777" w:rsidR="00C731F6" w:rsidRPr="00AF441E" w:rsidRDefault="00C731F6" w:rsidP="00AF441E">
            <w:pPr>
              <w:spacing w:before="120"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English common name</w:t>
            </w:r>
          </w:p>
        </w:tc>
        <w:tc>
          <w:tcPr>
            <w:tcW w:w="605" w:type="dxa"/>
            <w:shd w:val="clear" w:color="auto" w:fill="auto"/>
            <w:noWrap/>
            <w:vAlign w:val="center"/>
          </w:tcPr>
          <w:p w14:paraId="6184FF25" w14:textId="44357AA3" w:rsidR="00C731F6" w:rsidRPr="00AF441E" w:rsidRDefault="00C731F6" w:rsidP="006D6C8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6D6C8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SVT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463D18EA" w14:textId="223CBBB5" w:rsidR="00C731F6" w:rsidRPr="00AF441E" w:rsidRDefault="00C731F6" w:rsidP="006D6C8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6D6C8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NZN</w:t>
            </w:r>
            <w:r w:rsidRPr="00AF441E" w:rsidDel="00C731F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1A7AA57C" w14:textId="45BC2EAF" w:rsidR="00C731F6" w:rsidRPr="00AF441E" w:rsidRDefault="00C731F6" w:rsidP="00AF441E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6D6C8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HLZ</w:t>
            </w:r>
          </w:p>
        </w:tc>
      </w:tr>
      <w:tr w:rsidR="00C731F6" w:rsidRPr="00305BCC" w14:paraId="07EA842B" w14:textId="77777777" w:rsidTr="007A023E">
        <w:trPr>
          <w:trHeight w:val="274"/>
        </w:trPr>
        <w:tc>
          <w:tcPr>
            <w:tcW w:w="1383" w:type="dxa"/>
            <w:vMerge w:val="restart"/>
            <w:shd w:val="clear" w:color="auto" w:fill="auto"/>
            <w:noWrap/>
            <w:vAlign w:val="center"/>
            <w:hideMark/>
          </w:tcPr>
          <w:p w14:paraId="58326C34" w14:textId="1981BE5E" w:rsidR="00305BCC" w:rsidRPr="00AF441E" w:rsidRDefault="00305BCC" w:rsidP="00AF441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Fruit trees</w:t>
            </w: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216DEF1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Ficus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carica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117B1EC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common fig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3B5879B5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C41DE2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15F58B3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05BCC" w14:paraId="6D7D08A6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bottom"/>
            <w:hideMark/>
          </w:tcPr>
          <w:p w14:paraId="4ADD082A" w14:textId="0E393D84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1C8F02FC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Ficus sycomorus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35723B3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Sycomore</w:t>
            </w:r>
            <w:proofErr w:type="spellEnd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 xml:space="preserve"> fig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7A56734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190B9B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8317C5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05BCC" w14:paraId="46D42E71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bottom"/>
            <w:hideMark/>
          </w:tcPr>
          <w:p w14:paraId="70C1B4B9" w14:textId="3A3E6B05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523F171D" w14:textId="30281BF9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Hypha</w:t>
            </w:r>
            <w:r w:rsidR="00B3620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e</w:t>
            </w: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ne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thebaica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5966A1C1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doum</w:t>
            </w:r>
            <w:proofErr w:type="spellEnd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 xml:space="preserve"> palm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51584A5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329EF8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3AD635A1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05BCC" w14:paraId="571FC886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bottom"/>
            <w:hideMark/>
          </w:tcPr>
          <w:p w14:paraId="55066D6E" w14:textId="3452EB39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72A100A1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Olea europaea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25A2215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oliv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57E6D6C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DCB9DD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1773F8E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05BCC" w14:paraId="6BB5BABA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bottom"/>
            <w:hideMark/>
          </w:tcPr>
          <w:p w14:paraId="795C8F06" w14:textId="1776CF75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6EE7CAE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Phoenix dactylifera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4D608F6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date palm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C697FB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656470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76EFE1C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05BCC" w14:paraId="329E9141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bottom"/>
            <w:hideMark/>
          </w:tcPr>
          <w:p w14:paraId="35C96230" w14:textId="13889101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09C8A594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Prunus </w:t>
            </w: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spp. (</w:t>
            </w: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dulcis/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armeniaca</w:t>
            </w:r>
            <w:proofErr w:type="spellEnd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7184E5F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plum/apricot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1276643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2EE2ED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6890C0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05BCC" w14:paraId="64BC14DD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bottom"/>
            <w:hideMark/>
          </w:tcPr>
          <w:p w14:paraId="08372D01" w14:textId="41B00FE6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47C6304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Punica granatum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1937782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pomegranat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00A226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FD68AE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49BB6A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05BCC" w14:paraId="294B9567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bottom"/>
            <w:hideMark/>
          </w:tcPr>
          <w:p w14:paraId="1E795275" w14:textId="0BE2303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2F5D02C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Vitis vinifera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1E3FA56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grapevin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AB9C4A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3B9F8C9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08A00B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05BCC" w14:paraId="61CDADEF" w14:textId="77777777" w:rsidTr="007A023E">
        <w:trPr>
          <w:trHeight w:val="288"/>
        </w:trPr>
        <w:tc>
          <w:tcPr>
            <w:tcW w:w="1383" w:type="dxa"/>
            <w:vMerge w:val="restart"/>
            <w:shd w:val="clear" w:color="auto" w:fill="auto"/>
            <w:noWrap/>
            <w:vAlign w:val="center"/>
          </w:tcPr>
          <w:p w14:paraId="20B5281A" w14:textId="676C70F9" w:rsidR="00305BCC" w:rsidRPr="00AF441E" w:rsidRDefault="00305BCC" w:rsidP="00305BC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Exotic trees</w:t>
            </w:r>
          </w:p>
        </w:tc>
        <w:tc>
          <w:tcPr>
            <w:tcW w:w="2782" w:type="dxa"/>
            <w:shd w:val="clear" w:color="auto" w:fill="auto"/>
            <w:noWrap/>
            <w:vAlign w:val="bottom"/>
          </w:tcPr>
          <w:p w14:paraId="60D023C4" w14:textId="11DC3090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Buxus sempervirens</w:t>
            </w:r>
          </w:p>
        </w:tc>
        <w:tc>
          <w:tcPr>
            <w:tcW w:w="2540" w:type="dxa"/>
            <w:shd w:val="clear" w:color="auto" w:fill="auto"/>
            <w:noWrap/>
            <w:vAlign w:val="bottom"/>
          </w:tcPr>
          <w:p w14:paraId="2BF90A7E" w14:textId="473FC679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boxwood</w:t>
            </w:r>
          </w:p>
        </w:tc>
        <w:tc>
          <w:tcPr>
            <w:tcW w:w="605" w:type="dxa"/>
            <w:shd w:val="clear" w:color="auto" w:fill="auto"/>
            <w:noWrap/>
            <w:vAlign w:val="bottom"/>
          </w:tcPr>
          <w:p w14:paraId="0C145A05" w14:textId="74ADF8B4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</w:tcPr>
          <w:p w14:paraId="03CE27EB" w14:textId="512B0F0B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</w:tcPr>
          <w:p w14:paraId="16DE1B65" w14:textId="7BED0A5C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05BCC" w14:paraId="59FD0C99" w14:textId="77777777" w:rsidTr="007A023E">
        <w:trPr>
          <w:trHeight w:val="288"/>
        </w:trPr>
        <w:tc>
          <w:tcPr>
            <w:tcW w:w="1383" w:type="dxa"/>
            <w:vMerge/>
            <w:shd w:val="clear" w:color="auto" w:fill="auto"/>
            <w:noWrap/>
            <w:vAlign w:val="center"/>
          </w:tcPr>
          <w:p w14:paraId="52C3E16D" w14:textId="77777777" w:rsidR="00305BCC" w:rsidRPr="00AF441E" w:rsidRDefault="00305BCC" w:rsidP="00305BC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</w:tcPr>
          <w:p w14:paraId="3FABF953" w14:textId="4FB364CE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Cedrus</w:t>
            </w:r>
            <w:proofErr w:type="spellEnd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libani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</w:tcPr>
          <w:p w14:paraId="4388C01E" w14:textId="302F1691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cedar of Lebanon</w:t>
            </w:r>
          </w:p>
        </w:tc>
        <w:tc>
          <w:tcPr>
            <w:tcW w:w="605" w:type="dxa"/>
            <w:shd w:val="clear" w:color="auto" w:fill="auto"/>
            <w:noWrap/>
            <w:vAlign w:val="bottom"/>
          </w:tcPr>
          <w:p w14:paraId="703F0601" w14:textId="19818973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</w:tcPr>
          <w:p w14:paraId="3CD63CAA" w14:textId="1982D34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</w:tcPr>
          <w:p w14:paraId="01E2199B" w14:textId="4AEFFDBE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05BCC" w14:paraId="2CF22DDC" w14:textId="77777777" w:rsidTr="007A023E">
        <w:trPr>
          <w:trHeight w:val="288"/>
        </w:trPr>
        <w:tc>
          <w:tcPr>
            <w:tcW w:w="1383" w:type="dxa"/>
            <w:vMerge/>
            <w:shd w:val="clear" w:color="auto" w:fill="auto"/>
            <w:noWrap/>
            <w:vAlign w:val="center"/>
          </w:tcPr>
          <w:p w14:paraId="5EEA3E93" w14:textId="77777777" w:rsidR="00305BCC" w:rsidRPr="00AF441E" w:rsidRDefault="00305BCC" w:rsidP="00305BC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</w:tcPr>
          <w:p w14:paraId="5B6F77A6" w14:textId="73E64FA4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Fraxinus excelsior</w:t>
            </w:r>
          </w:p>
        </w:tc>
        <w:tc>
          <w:tcPr>
            <w:tcW w:w="2540" w:type="dxa"/>
            <w:shd w:val="clear" w:color="auto" w:fill="auto"/>
            <w:noWrap/>
            <w:vAlign w:val="bottom"/>
          </w:tcPr>
          <w:p w14:paraId="5E4E0ADF" w14:textId="658A3CD0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European ash</w:t>
            </w:r>
          </w:p>
        </w:tc>
        <w:tc>
          <w:tcPr>
            <w:tcW w:w="605" w:type="dxa"/>
            <w:shd w:val="clear" w:color="auto" w:fill="auto"/>
            <w:noWrap/>
            <w:vAlign w:val="bottom"/>
          </w:tcPr>
          <w:p w14:paraId="7303F89B" w14:textId="034BE9AF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28" w:type="dxa"/>
            <w:shd w:val="clear" w:color="auto" w:fill="auto"/>
            <w:noWrap/>
            <w:vAlign w:val="bottom"/>
          </w:tcPr>
          <w:p w14:paraId="7A654C37" w14:textId="12508431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</w:tcPr>
          <w:p w14:paraId="1B29C834" w14:textId="35EC0653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2D900054" w14:textId="77777777" w:rsidTr="007A023E">
        <w:trPr>
          <w:trHeight w:val="288"/>
        </w:trPr>
        <w:tc>
          <w:tcPr>
            <w:tcW w:w="1383" w:type="dxa"/>
            <w:vMerge w:val="restart"/>
            <w:shd w:val="clear" w:color="auto" w:fill="auto"/>
            <w:noWrap/>
            <w:vAlign w:val="center"/>
            <w:hideMark/>
          </w:tcPr>
          <w:p w14:paraId="53AF471D" w14:textId="6E543567" w:rsidR="00305BCC" w:rsidRPr="00AF441E" w:rsidRDefault="00305BCC" w:rsidP="00AF441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Desert trees and shrubs</w:t>
            </w: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0648144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Calotropis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procera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163FB5F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apple of Sodom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534EFC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AE00C85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04D38F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19E2123B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086955C3" w14:textId="64DFD5BA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4C0BC10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Capparis spinosa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79F9034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caper bush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100B86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3AF250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12B6C2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38A4B1AC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10E21C08" w14:textId="4BE2AD32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4D5A140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Fagonia</w:t>
            </w:r>
            <w:proofErr w:type="spellEnd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mollis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13BF486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fagonia</w:t>
            </w:r>
            <w:proofErr w:type="spellEnd"/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C4A6F6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3EA10BF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435540D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12CFB9E4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2140F737" w14:textId="52F9204F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5458C9C1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Juniperus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phoenicea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6D40C39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Phoenician juniper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89D10FC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CA1812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AE51E8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6B2EBD5E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461B2BCE" w14:textId="7AC4BEEA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1B6C5EB9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Lycium</w:t>
            </w:r>
            <w:proofErr w:type="spellEnd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spp.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277A8D5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boxthorn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38DFE6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9668D0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E3D92A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45B8B42D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7B23B6A8" w14:textId="5604D9CE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2423407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Moringa peregrina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776C212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Ben tre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A413A9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371E09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42C2C97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6050C47F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59E4EE2D" w14:textId="15C8EFFB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3E92074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Pistacia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atlantica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032EA50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Persian turpentin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F7D129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C402FE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7579E4F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66C753D6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158F18FA" w14:textId="5533D2E4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2DBDE45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Populus/Salix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68ECEBC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poplar/willow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41E819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15E7C9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0DD59B6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0E2780B7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07E83158" w14:textId="494FF0A9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71B9AAAC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Retama raetam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7AD5810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white broom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BC466E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8AB7E2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1613BC3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4E75C9B5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1C81A8F3" w14:textId="19531CD3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353B3C2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Rhamnus </w:t>
            </w: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spp.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3C7FA81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buckthorn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8615BB9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A086D0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504A539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0AC7B45B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17C7F647" w14:textId="31F78EA2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6D3FCD3E" w14:textId="196128A9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Salsola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tet</w:t>
            </w:r>
            <w:r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r</w:t>
            </w: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andra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43B1C05B" w14:textId="3F61935E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saltwort [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tet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r</w:t>
            </w: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andra</w:t>
            </w:r>
            <w:proofErr w:type="spellEnd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]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152D2E3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152AE94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5C0018E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1BA6499A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2A5EB79D" w14:textId="36306005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0EB6D07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Salsola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vermiculata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166905B5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Mediterranean saltwort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560CB05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3FD6E82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3295107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263CFB08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556269A4" w14:textId="493AAD7F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3B7BAA7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Tamarix</w:t>
            </w:r>
            <w:proofErr w:type="spellEnd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spp.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12479B0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tamarisk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01348C9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EDC40C7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42ADF28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6CC89ACA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0C773647" w14:textId="510329DC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546A098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bookmarkStart w:id="0" w:name="_Hlk117448842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Ziziphus/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Paliurus</w:t>
            </w:r>
            <w:bookmarkEnd w:id="0"/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02FB46D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jujube/Jerusalem thorn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7CD8BF86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23884B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D478BBC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59116009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66E71C02" w14:textId="5EDA3D3C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4B2A76D5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Zygophyllum</w:t>
            </w:r>
            <w:proofErr w:type="spellEnd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dumosum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371D97C1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bushy bean caper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553A0C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44CC291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3FD13CAC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6A844ED7" w14:textId="77777777" w:rsidTr="007A023E">
        <w:trPr>
          <w:trHeight w:val="274"/>
        </w:trPr>
        <w:tc>
          <w:tcPr>
            <w:tcW w:w="1383" w:type="dxa"/>
            <w:vMerge w:val="restart"/>
            <w:shd w:val="clear" w:color="auto" w:fill="auto"/>
            <w:noWrap/>
            <w:vAlign w:val="center"/>
          </w:tcPr>
          <w:p w14:paraId="3CC61AD1" w14:textId="70157889" w:rsidR="00305BCC" w:rsidRPr="00AF441E" w:rsidRDefault="00305BCC" w:rsidP="00AF441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Mediterranean trees and shrubs</w:t>
            </w: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16FF88D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Crataegus </w:t>
            </w: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spp.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643254F5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hawthorn group/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Maloideae</w:t>
            </w:r>
            <w:proofErr w:type="spellEnd"/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79F2309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B3E044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75376E0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7B258687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</w:tcPr>
          <w:p w14:paraId="70D181B8" w14:textId="33982D7A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306A5419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Cupressus sempervirens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7A291E6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Italian cypress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1680D8D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80AC42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0133003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5961CF9D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</w:tcPr>
          <w:p w14:paraId="69A6E606" w14:textId="7CF1A2F0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42D35AE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Myrtus</w:t>
            </w:r>
            <w:proofErr w:type="spellEnd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 communis</w:t>
            </w:r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4153513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true myrtl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3460A4F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AA68C9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626BB73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C731F6" w:rsidRPr="003216B0" w14:paraId="360EF584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</w:tcPr>
          <w:p w14:paraId="1866B12D" w14:textId="3F86FC06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36A7B77B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Pinus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halepensis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5B36C2FF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Aleppo pin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5EE39E41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D3B19D9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3F5B8BCC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2D0E5D3D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</w:tcPr>
          <w:p w14:paraId="76ED8BB6" w14:textId="0D693D43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1215BF41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Pistacia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palaestina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6756D716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terebinth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98642DC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EBF998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1772E02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18208B5F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</w:tcPr>
          <w:p w14:paraId="1B1BA68F" w14:textId="02C92575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0ED174AC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Platanus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orientalis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1475B138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oriental plan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021C76C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9067EE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9400585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6C9BCBD5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</w:tcPr>
          <w:p w14:paraId="338F7D00" w14:textId="1CFE7224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22BB3966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Quercus 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calliprinos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0395D414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Kermes oak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5F5A476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BB30840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7E5060BA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</w:tr>
      <w:tr w:rsidR="00C731F6" w:rsidRPr="003216B0" w14:paraId="6927063F" w14:textId="77777777" w:rsidTr="007A023E">
        <w:trPr>
          <w:trHeight w:val="274"/>
        </w:trPr>
        <w:tc>
          <w:tcPr>
            <w:tcW w:w="1383" w:type="dxa"/>
            <w:vMerge/>
            <w:shd w:val="clear" w:color="auto" w:fill="auto"/>
            <w:noWrap/>
            <w:vAlign w:val="center"/>
            <w:hideMark/>
          </w:tcPr>
          <w:p w14:paraId="2FE7ABC8" w14:textId="31C6764E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782" w:type="dxa"/>
            <w:shd w:val="clear" w:color="auto" w:fill="auto"/>
            <w:noWrap/>
            <w:vAlign w:val="bottom"/>
            <w:hideMark/>
          </w:tcPr>
          <w:p w14:paraId="65B5E5CE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Vitex agnus-</w:t>
            </w:r>
            <w:proofErr w:type="spellStart"/>
            <w:r w:rsidRPr="00AF441E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GB" w:eastAsia="en-GB"/>
              </w:rPr>
              <w:t>castus</w:t>
            </w:r>
            <w:proofErr w:type="spellEnd"/>
          </w:p>
        </w:tc>
        <w:tc>
          <w:tcPr>
            <w:tcW w:w="2540" w:type="dxa"/>
            <w:shd w:val="clear" w:color="auto" w:fill="auto"/>
            <w:noWrap/>
            <w:vAlign w:val="bottom"/>
            <w:hideMark/>
          </w:tcPr>
          <w:p w14:paraId="0E3DFAFD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chaste tree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7AD265A4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4924B7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14:paraId="2B6552D2" w14:textId="77777777" w:rsidR="00305BCC" w:rsidRPr="00AF441E" w:rsidRDefault="00305BCC" w:rsidP="00305BC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</w:pPr>
            <w:r w:rsidRPr="00AF441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</w:tbl>
    <w:p w14:paraId="5141765D" w14:textId="77777777" w:rsidR="00647259" w:rsidRDefault="00647259" w:rsidP="00647259">
      <w:pPr>
        <w:spacing w:before="120" w:after="0" w:line="240" w:lineRule="auto"/>
        <w:rPr>
          <w:sz w:val="22"/>
          <w:szCs w:val="22"/>
        </w:rPr>
      </w:pPr>
    </w:p>
    <w:sectPr w:rsidR="00647259" w:rsidSect="0064725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62C3D" w14:textId="77777777" w:rsidR="00D5306F" w:rsidRDefault="00D5306F" w:rsidP="00F56C20">
      <w:pPr>
        <w:spacing w:after="0" w:line="240" w:lineRule="auto"/>
      </w:pPr>
      <w:r>
        <w:separator/>
      </w:r>
    </w:p>
  </w:endnote>
  <w:endnote w:type="continuationSeparator" w:id="0">
    <w:p w14:paraId="1660D785" w14:textId="77777777" w:rsidR="00D5306F" w:rsidRDefault="00D5306F" w:rsidP="00F56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F6028" w14:textId="77777777" w:rsidR="00D5306F" w:rsidRDefault="00D5306F" w:rsidP="00F56C20">
      <w:pPr>
        <w:spacing w:after="0" w:line="240" w:lineRule="auto"/>
      </w:pPr>
      <w:r>
        <w:separator/>
      </w:r>
    </w:p>
  </w:footnote>
  <w:footnote w:type="continuationSeparator" w:id="0">
    <w:p w14:paraId="27E4A6F6" w14:textId="77777777" w:rsidR="00D5306F" w:rsidRDefault="00D5306F" w:rsidP="00F56C20">
      <w:pPr>
        <w:spacing w:after="0" w:line="240" w:lineRule="auto"/>
      </w:pPr>
      <w:r>
        <w:continuationSeparator/>
      </w:r>
    </w:p>
  </w:footnote>
  <w:footnote w:id="1">
    <w:p w14:paraId="6838D7C1" w14:textId="47E4B487" w:rsidR="00647259" w:rsidRPr="00647259" w:rsidRDefault="00647259" w:rsidP="0064725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647259">
        <w:t xml:space="preserve">Data for </w:t>
      </w:r>
      <w:proofErr w:type="spellStart"/>
      <w:r w:rsidRPr="00647259">
        <w:t>Shivta</w:t>
      </w:r>
      <w:proofErr w:type="spellEnd"/>
      <w:r w:rsidRPr="00647259">
        <w:t xml:space="preserve"> and </w:t>
      </w:r>
      <w:proofErr w:type="spellStart"/>
      <w:r w:rsidRPr="00647259">
        <w:t>Nessana</w:t>
      </w:r>
      <w:proofErr w:type="spellEnd"/>
      <w:r w:rsidRPr="00647259">
        <w:t xml:space="preserve"> derive from Table 1 in: </w:t>
      </w:r>
      <w:proofErr w:type="spellStart"/>
      <w:r w:rsidRPr="00647259">
        <w:t>Langgut</w:t>
      </w:r>
      <w:proofErr w:type="spellEnd"/>
      <w:r w:rsidRPr="00647259">
        <w:t xml:space="preserve">, D., </w:t>
      </w:r>
      <w:r>
        <w:t>et al</w:t>
      </w:r>
      <w:r w:rsidRPr="00647259">
        <w:t>. (2021) Environment and horticulture in the Byzantine Negev Desert, Israel: Sustainability, prosperity and enigmatic decline. </w:t>
      </w:r>
      <w:r w:rsidRPr="00647259">
        <w:rPr>
          <w:i/>
          <w:iCs/>
        </w:rPr>
        <w:t>Quaternary International</w:t>
      </w:r>
      <w:r>
        <w:t>,</w:t>
      </w:r>
      <w:r w:rsidRPr="00647259">
        <w:rPr>
          <w:rFonts w:ascii="Arial" w:hAnsi="Arial" w:cs="Arial"/>
          <w:i/>
          <w:iCs/>
          <w:color w:val="222222"/>
          <w:shd w:val="clear" w:color="auto" w:fill="FFFFFF"/>
        </w:rPr>
        <w:t xml:space="preserve"> </w:t>
      </w:r>
      <w:r w:rsidRPr="00647259">
        <w:t>593</w:t>
      </w:r>
      <w:r>
        <w:t>:</w:t>
      </w:r>
      <w:r w:rsidRPr="00647259">
        <w:t xml:space="preserve"> 160–177</w:t>
      </w:r>
    </w:p>
  </w:footnote>
  <w:footnote w:id="2">
    <w:p w14:paraId="072E5B05" w14:textId="3E99472A" w:rsidR="00647259" w:rsidRPr="00647259" w:rsidRDefault="00647259" w:rsidP="0064725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47259">
        <w:t xml:space="preserve">Data for </w:t>
      </w:r>
      <w:proofErr w:type="spellStart"/>
      <w:r w:rsidRPr="00647259">
        <w:t>Elusa</w:t>
      </w:r>
      <w:proofErr w:type="spellEnd"/>
      <w:r w:rsidRPr="00647259">
        <w:t xml:space="preserve"> are based on Table S8 </w:t>
      </w:r>
      <w:r>
        <w:t xml:space="preserve">in: </w:t>
      </w:r>
      <w:r w:rsidRPr="00647259">
        <w:t xml:space="preserve">Bar-Oz, G., </w:t>
      </w:r>
      <w:r>
        <w:t>et al.</w:t>
      </w:r>
      <w:r w:rsidRPr="00647259">
        <w:t xml:space="preserve"> (2019) Ancient trash mounds unravel urban collapse a century before the end of Byzantine hegemony in the southern Levant. </w:t>
      </w:r>
      <w:r w:rsidRPr="00647259">
        <w:rPr>
          <w:i/>
          <w:iCs/>
        </w:rPr>
        <w:t>PNAS</w:t>
      </w:r>
      <w:r w:rsidRPr="00647259">
        <w:t>, 116(17): 8239–</w:t>
      </w:r>
      <w:proofErr w:type="gramStart"/>
      <w:r w:rsidRPr="00647259">
        <w:t>8248.</w:t>
      </w:r>
      <w:proofErr w:type="gramEnd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6129E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9767FE"/>
    <w:multiLevelType w:val="hybridMultilevel"/>
    <w:tmpl w:val="8438F0B2"/>
    <w:lvl w:ilvl="0" w:tplc="D79E7E64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B2796"/>
    <w:multiLevelType w:val="multilevel"/>
    <w:tmpl w:val="0409001F"/>
    <w:lvl w:ilvl="0">
      <w:start w:val="1"/>
      <w:numFmt w:val="decimal"/>
      <w:pStyle w:val="TOCHeading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4166424"/>
    <w:multiLevelType w:val="hybridMultilevel"/>
    <w:tmpl w:val="076C3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125790"/>
    <w:multiLevelType w:val="hybridMultilevel"/>
    <w:tmpl w:val="FD44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1F05B0"/>
    <w:multiLevelType w:val="hybridMultilevel"/>
    <w:tmpl w:val="FD44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CB2A1F"/>
    <w:multiLevelType w:val="multilevel"/>
    <w:tmpl w:val="228A59F4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75FE5CB4"/>
    <w:multiLevelType w:val="multilevel"/>
    <w:tmpl w:val="8522E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81E605A"/>
    <w:multiLevelType w:val="multilevel"/>
    <w:tmpl w:val="0A0CD1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/>
        <w:iCs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9864D9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11"/>
  </w:num>
  <w:num w:numId="3">
    <w:abstractNumId w:val="4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9"/>
  </w:num>
  <w:num w:numId="8">
    <w:abstractNumId w:val="5"/>
  </w:num>
  <w:num w:numId="9">
    <w:abstractNumId w:val="0"/>
  </w:num>
  <w:num w:numId="10">
    <w:abstractNumId w:val="10"/>
  </w:num>
  <w:num w:numId="11">
    <w:abstractNumId w:val="3"/>
  </w:num>
  <w:num w:numId="1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M2NDS3NDU1NbdU0lEKTi0uzszPAykwrwUA7mTeTCwAAAA="/>
  </w:docVars>
  <w:rsids>
    <w:rsidRoot w:val="00F56C20"/>
    <w:rsid w:val="00002959"/>
    <w:rsid w:val="00003EA3"/>
    <w:rsid w:val="00003FB5"/>
    <w:rsid w:val="00004403"/>
    <w:rsid w:val="00011B0C"/>
    <w:rsid w:val="00012855"/>
    <w:rsid w:val="000140B3"/>
    <w:rsid w:val="0001660B"/>
    <w:rsid w:val="0001685D"/>
    <w:rsid w:val="00021654"/>
    <w:rsid w:val="00024252"/>
    <w:rsid w:val="00026F97"/>
    <w:rsid w:val="00026FD4"/>
    <w:rsid w:val="0004414B"/>
    <w:rsid w:val="00047DFD"/>
    <w:rsid w:val="00047EED"/>
    <w:rsid w:val="00047F33"/>
    <w:rsid w:val="0005074F"/>
    <w:rsid w:val="00051149"/>
    <w:rsid w:val="00054F6B"/>
    <w:rsid w:val="0005726F"/>
    <w:rsid w:val="00057385"/>
    <w:rsid w:val="000638B8"/>
    <w:rsid w:val="00065BF9"/>
    <w:rsid w:val="00065E8D"/>
    <w:rsid w:val="00066D22"/>
    <w:rsid w:val="00070ECF"/>
    <w:rsid w:val="000723BA"/>
    <w:rsid w:val="00073674"/>
    <w:rsid w:val="00075E35"/>
    <w:rsid w:val="00080105"/>
    <w:rsid w:val="00081F61"/>
    <w:rsid w:val="000837C1"/>
    <w:rsid w:val="00084B13"/>
    <w:rsid w:val="00085841"/>
    <w:rsid w:val="000860D7"/>
    <w:rsid w:val="00086BD1"/>
    <w:rsid w:val="00087E57"/>
    <w:rsid w:val="00090654"/>
    <w:rsid w:val="00090834"/>
    <w:rsid w:val="00092F11"/>
    <w:rsid w:val="000A0AA4"/>
    <w:rsid w:val="000A31C3"/>
    <w:rsid w:val="000A7C56"/>
    <w:rsid w:val="000B27C4"/>
    <w:rsid w:val="000B3394"/>
    <w:rsid w:val="000B37FE"/>
    <w:rsid w:val="000B394E"/>
    <w:rsid w:val="000B4777"/>
    <w:rsid w:val="000B579F"/>
    <w:rsid w:val="000B63C2"/>
    <w:rsid w:val="000C057D"/>
    <w:rsid w:val="000C2BC0"/>
    <w:rsid w:val="000C73D5"/>
    <w:rsid w:val="000D03D7"/>
    <w:rsid w:val="000D14F0"/>
    <w:rsid w:val="000D156E"/>
    <w:rsid w:val="000D193F"/>
    <w:rsid w:val="000D36FC"/>
    <w:rsid w:val="000D3D82"/>
    <w:rsid w:val="000D6386"/>
    <w:rsid w:val="000E5995"/>
    <w:rsid w:val="000E7ED4"/>
    <w:rsid w:val="000F0458"/>
    <w:rsid w:val="000F0EF9"/>
    <w:rsid w:val="000F26A6"/>
    <w:rsid w:val="000F36C2"/>
    <w:rsid w:val="000F5730"/>
    <w:rsid w:val="000F7DA8"/>
    <w:rsid w:val="00100C26"/>
    <w:rsid w:val="00101497"/>
    <w:rsid w:val="00103551"/>
    <w:rsid w:val="00104E4F"/>
    <w:rsid w:val="001066E7"/>
    <w:rsid w:val="001076CB"/>
    <w:rsid w:val="00110C2D"/>
    <w:rsid w:val="00112BEE"/>
    <w:rsid w:val="00114ECB"/>
    <w:rsid w:val="00116124"/>
    <w:rsid w:val="001215A8"/>
    <w:rsid w:val="00123217"/>
    <w:rsid w:val="0012532C"/>
    <w:rsid w:val="0012784B"/>
    <w:rsid w:val="001309F0"/>
    <w:rsid w:val="00133FB6"/>
    <w:rsid w:val="00137221"/>
    <w:rsid w:val="00142A9F"/>
    <w:rsid w:val="001503A7"/>
    <w:rsid w:val="001507AA"/>
    <w:rsid w:val="00152A7B"/>
    <w:rsid w:val="0015316A"/>
    <w:rsid w:val="001577AE"/>
    <w:rsid w:val="0016121E"/>
    <w:rsid w:val="00161F09"/>
    <w:rsid w:val="00163DB7"/>
    <w:rsid w:val="00165178"/>
    <w:rsid w:val="001669B3"/>
    <w:rsid w:val="0017062A"/>
    <w:rsid w:val="001718AE"/>
    <w:rsid w:val="00172032"/>
    <w:rsid w:val="0017390F"/>
    <w:rsid w:val="00174647"/>
    <w:rsid w:val="001763EB"/>
    <w:rsid w:val="00177BFF"/>
    <w:rsid w:val="00183340"/>
    <w:rsid w:val="001843B9"/>
    <w:rsid w:val="00184ABF"/>
    <w:rsid w:val="00185B50"/>
    <w:rsid w:val="00197BAB"/>
    <w:rsid w:val="001A3406"/>
    <w:rsid w:val="001A39B8"/>
    <w:rsid w:val="001A51D9"/>
    <w:rsid w:val="001B1C3D"/>
    <w:rsid w:val="001B20D6"/>
    <w:rsid w:val="001B2F63"/>
    <w:rsid w:val="001B39B8"/>
    <w:rsid w:val="001C04A7"/>
    <w:rsid w:val="001C21F3"/>
    <w:rsid w:val="001C36ED"/>
    <w:rsid w:val="001C370F"/>
    <w:rsid w:val="001C4108"/>
    <w:rsid w:val="001C61C3"/>
    <w:rsid w:val="001C7516"/>
    <w:rsid w:val="001D3225"/>
    <w:rsid w:val="001D44DD"/>
    <w:rsid w:val="001D7091"/>
    <w:rsid w:val="001D7956"/>
    <w:rsid w:val="001E048E"/>
    <w:rsid w:val="001E1493"/>
    <w:rsid w:val="001E35B5"/>
    <w:rsid w:val="001E66AE"/>
    <w:rsid w:val="001F0114"/>
    <w:rsid w:val="001F1170"/>
    <w:rsid w:val="001F122E"/>
    <w:rsid w:val="001F2BE7"/>
    <w:rsid w:val="0020017E"/>
    <w:rsid w:val="00200F68"/>
    <w:rsid w:val="002024CD"/>
    <w:rsid w:val="0020279A"/>
    <w:rsid w:val="00211571"/>
    <w:rsid w:val="0021242D"/>
    <w:rsid w:val="00212CB1"/>
    <w:rsid w:val="002137FD"/>
    <w:rsid w:val="00214605"/>
    <w:rsid w:val="00220FDA"/>
    <w:rsid w:val="0022114B"/>
    <w:rsid w:val="00221869"/>
    <w:rsid w:val="00224689"/>
    <w:rsid w:val="00230383"/>
    <w:rsid w:val="00230C15"/>
    <w:rsid w:val="00231A6D"/>
    <w:rsid w:val="00236432"/>
    <w:rsid w:val="0023732D"/>
    <w:rsid w:val="00240181"/>
    <w:rsid w:val="0024070F"/>
    <w:rsid w:val="00241055"/>
    <w:rsid w:val="0024119C"/>
    <w:rsid w:val="00243073"/>
    <w:rsid w:val="00243E9D"/>
    <w:rsid w:val="002444ED"/>
    <w:rsid w:val="00247D73"/>
    <w:rsid w:val="002535C1"/>
    <w:rsid w:val="00257CB3"/>
    <w:rsid w:val="00260ABB"/>
    <w:rsid w:val="002621EB"/>
    <w:rsid w:val="00262BCA"/>
    <w:rsid w:val="002648DC"/>
    <w:rsid w:val="00264FA1"/>
    <w:rsid w:val="00265214"/>
    <w:rsid w:val="00267484"/>
    <w:rsid w:val="002679D4"/>
    <w:rsid w:val="0027201B"/>
    <w:rsid w:val="00273CDB"/>
    <w:rsid w:val="00274A40"/>
    <w:rsid w:val="00275FE7"/>
    <w:rsid w:val="00283EE9"/>
    <w:rsid w:val="002904EE"/>
    <w:rsid w:val="00290F99"/>
    <w:rsid w:val="00292759"/>
    <w:rsid w:val="002934CD"/>
    <w:rsid w:val="00294A86"/>
    <w:rsid w:val="0029664C"/>
    <w:rsid w:val="002A1674"/>
    <w:rsid w:val="002A5E50"/>
    <w:rsid w:val="002A6580"/>
    <w:rsid w:val="002B0D37"/>
    <w:rsid w:val="002B2953"/>
    <w:rsid w:val="002B2979"/>
    <w:rsid w:val="002B4A27"/>
    <w:rsid w:val="002C3C06"/>
    <w:rsid w:val="002C50F4"/>
    <w:rsid w:val="002C5371"/>
    <w:rsid w:val="002D0845"/>
    <w:rsid w:val="002D57BB"/>
    <w:rsid w:val="002D5974"/>
    <w:rsid w:val="002D5AD3"/>
    <w:rsid w:val="002E4589"/>
    <w:rsid w:val="002F4A36"/>
    <w:rsid w:val="002F5A87"/>
    <w:rsid w:val="002F5B39"/>
    <w:rsid w:val="002F7ADC"/>
    <w:rsid w:val="00300528"/>
    <w:rsid w:val="00302BD3"/>
    <w:rsid w:val="00304C41"/>
    <w:rsid w:val="00305625"/>
    <w:rsid w:val="00305BCC"/>
    <w:rsid w:val="00307EA7"/>
    <w:rsid w:val="00310A32"/>
    <w:rsid w:val="00311ED9"/>
    <w:rsid w:val="00312475"/>
    <w:rsid w:val="00315C33"/>
    <w:rsid w:val="003175B0"/>
    <w:rsid w:val="003178D1"/>
    <w:rsid w:val="00320D2A"/>
    <w:rsid w:val="003212F7"/>
    <w:rsid w:val="003216B0"/>
    <w:rsid w:val="00321D95"/>
    <w:rsid w:val="00325579"/>
    <w:rsid w:val="00332AF4"/>
    <w:rsid w:val="003436F1"/>
    <w:rsid w:val="00343A22"/>
    <w:rsid w:val="0034684E"/>
    <w:rsid w:val="003541BA"/>
    <w:rsid w:val="00356AFF"/>
    <w:rsid w:val="003600FB"/>
    <w:rsid w:val="003636EC"/>
    <w:rsid w:val="00364583"/>
    <w:rsid w:val="003715C7"/>
    <w:rsid w:val="00371685"/>
    <w:rsid w:val="00375F3C"/>
    <w:rsid w:val="00376EE6"/>
    <w:rsid w:val="00380E70"/>
    <w:rsid w:val="0038238D"/>
    <w:rsid w:val="00383757"/>
    <w:rsid w:val="00384F09"/>
    <w:rsid w:val="003864D6"/>
    <w:rsid w:val="003868E1"/>
    <w:rsid w:val="00392180"/>
    <w:rsid w:val="00393BC0"/>
    <w:rsid w:val="003A04BC"/>
    <w:rsid w:val="003A11CC"/>
    <w:rsid w:val="003A7226"/>
    <w:rsid w:val="003B0678"/>
    <w:rsid w:val="003B5A95"/>
    <w:rsid w:val="003B77F8"/>
    <w:rsid w:val="003B7A0A"/>
    <w:rsid w:val="003C05F8"/>
    <w:rsid w:val="003C4717"/>
    <w:rsid w:val="003D3A29"/>
    <w:rsid w:val="003D43BB"/>
    <w:rsid w:val="003D5410"/>
    <w:rsid w:val="003D6033"/>
    <w:rsid w:val="003D6E7C"/>
    <w:rsid w:val="003D74D3"/>
    <w:rsid w:val="003E0ABF"/>
    <w:rsid w:val="003E16BD"/>
    <w:rsid w:val="003E3FB6"/>
    <w:rsid w:val="003E5E5B"/>
    <w:rsid w:val="003E65ED"/>
    <w:rsid w:val="003E7282"/>
    <w:rsid w:val="003E74D0"/>
    <w:rsid w:val="003F00D9"/>
    <w:rsid w:val="003F1A7A"/>
    <w:rsid w:val="003F2263"/>
    <w:rsid w:val="003F28A0"/>
    <w:rsid w:val="003F7E36"/>
    <w:rsid w:val="0040611D"/>
    <w:rsid w:val="00406500"/>
    <w:rsid w:val="004070C7"/>
    <w:rsid w:val="0041137B"/>
    <w:rsid w:val="00412E41"/>
    <w:rsid w:val="00414D37"/>
    <w:rsid w:val="004151D5"/>
    <w:rsid w:val="00415C3D"/>
    <w:rsid w:val="004208C6"/>
    <w:rsid w:val="00424631"/>
    <w:rsid w:val="00424DB0"/>
    <w:rsid w:val="004255B3"/>
    <w:rsid w:val="00425608"/>
    <w:rsid w:val="00425A53"/>
    <w:rsid w:val="00432E6E"/>
    <w:rsid w:val="004332AC"/>
    <w:rsid w:val="00436102"/>
    <w:rsid w:val="0043792B"/>
    <w:rsid w:val="00442056"/>
    <w:rsid w:val="00444D93"/>
    <w:rsid w:val="004507BD"/>
    <w:rsid w:val="00451507"/>
    <w:rsid w:val="00451844"/>
    <w:rsid w:val="00453E1B"/>
    <w:rsid w:val="00460F56"/>
    <w:rsid w:val="00460FBE"/>
    <w:rsid w:val="004610F7"/>
    <w:rsid w:val="00461E09"/>
    <w:rsid w:val="00462E7A"/>
    <w:rsid w:val="0046608B"/>
    <w:rsid w:val="00470D2E"/>
    <w:rsid w:val="00476AB0"/>
    <w:rsid w:val="004774EE"/>
    <w:rsid w:val="004846CA"/>
    <w:rsid w:val="004861F9"/>
    <w:rsid w:val="0048705E"/>
    <w:rsid w:val="004875D6"/>
    <w:rsid w:val="0049002B"/>
    <w:rsid w:val="00490209"/>
    <w:rsid w:val="00490433"/>
    <w:rsid w:val="00490E03"/>
    <w:rsid w:val="004929EF"/>
    <w:rsid w:val="00492E33"/>
    <w:rsid w:val="00497E38"/>
    <w:rsid w:val="004A143C"/>
    <w:rsid w:val="004A1617"/>
    <w:rsid w:val="004A17C2"/>
    <w:rsid w:val="004A1C2C"/>
    <w:rsid w:val="004A6CAD"/>
    <w:rsid w:val="004A7690"/>
    <w:rsid w:val="004B230F"/>
    <w:rsid w:val="004B3C0F"/>
    <w:rsid w:val="004B4A7A"/>
    <w:rsid w:val="004B5224"/>
    <w:rsid w:val="004B6C08"/>
    <w:rsid w:val="004C3A18"/>
    <w:rsid w:val="004C5FCB"/>
    <w:rsid w:val="004C7C98"/>
    <w:rsid w:val="004D3694"/>
    <w:rsid w:val="004D4B8B"/>
    <w:rsid w:val="004E16DA"/>
    <w:rsid w:val="004E3371"/>
    <w:rsid w:val="004E4B1E"/>
    <w:rsid w:val="004E51E9"/>
    <w:rsid w:val="004F43F2"/>
    <w:rsid w:val="004F48EC"/>
    <w:rsid w:val="00500312"/>
    <w:rsid w:val="00501F3D"/>
    <w:rsid w:val="0050203D"/>
    <w:rsid w:val="0050522C"/>
    <w:rsid w:val="00506100"/>
    <w:rsid w:val="00506565"/>
    <w:rsid w:val="00507D22"/>
    <w:rsid w:val="00515593"/>
    <w:rsid w:val="00517B9C"/>
    <w:rsid w:val="00523593"/>
    <w:rsid w:val="00524869"/>
    <w:rsid w:val="00524F18"/>
    <w:rsid w:val="00525060"/>
    <w:rsid w:val="00525BC4"/>
    <w:rsid w:val="00526F32"/>
    <w:rsid w:val="00527930"/>
    <w:rsid w:val="00527F00"/>
    <w:rsid w:val="0053164C"/>
    <w:rsid w:val="00535F6D"/>
    <w:rsid w:val="00540674"/>
    <w:rsid w:val="005417D4"/>
    <w:rsid w:val="0054674B"/>
    <w:rsid w:val="005473CC"/>
    <w:rsid w:val="0055031C"/>
    <w:rsid w:val="00552344"/>
    <w:rsid w:val="00554BFD"/>
    <w:rsid w:val="00555F3D"/>
    <w:rsid w:val="0056034B"/>
    <w:rsid w:val="00571106"/>
    <w:rsid w:val="00572EFE"/>
    <w:rsid w:val="00572FF7"/>
    <w:rsid w:val="00574975"/>
    <w:rsid w:val="0057593B"/>
    <w:rsid w:val="00581F54"/>
    <w:rsid w:val="00582CD8"/>
    <w:rsid w:val="00584255"/>
    <w:rsid w:val="00584446"/>
    <w:rsid w:val="00584E33"/>
    <w:rsid w:val="005862A4"/>
    <w:rsid w:val="00587401"/>
    <w:rsid w:val="00591832"/>
    <w:rsid w:val="00592852"/>
    <w:rsid w:val="00594BFA"/>
    <w:rsid w:val="0059662A"/>
    <w:rsid w:val="00596964"/>
    <w:rsid w:val="005A142E"/>
    <w:rsid w:val="005A2561"/>
    <w:rsid w:val="005A68BD"/>
    <w:rsid w:val="005B255D"/>
    <w:rsid w:val="005B4DF7"/>
    <w:rsid w:val="005B587B"/>
    <w:rsid w:val="005B5B0E"/>
    <w:rsid w:val="005B642E"/>
    <w:rsid w:val="005C1C59"/>
    <w:rsid w:val="005C4E80"/>
    <w:rsid w:val="005C5EB6"/>
    <w:rsid w:val="005D06F2"/>
    <w:rsid w:val="005D4B4A"/>
    <w:rsid w:val="005D51FF"/>
    <w:rsid w:val="005D601C"/>
    <w:rsid w:val="005D6532"/>
    <w:rsid w:val="005D6844"/>
    <w:rsid w:val="005D72BC"/>
    <w:rsid w:val="005D7448"/>
    <w:rsid w:val="005D75AF"/>
    <w:rsid w:val="005E4182"/>
    <w:rsid w:val="005E4719"/>
    <w:rsid w:val="005E5A6E"/>
    <w:rsid w:val="005E778A"/>
    <w:rsid w:val="005E7D21"/>
    <w:rsid w:val="005F2A7D"/>
    <w:rsid w:val="005F2AFB"/>
    <w:rsid w:val="0060133D"/>
    <w:rsid w:val="00601FE6"/>
    <w:rsid w:val="006051BA"/>
    <w:rsid w:val="00606B1A"/>
    <w:rsid w:val="00607BA0"/>
    <w:rsid w:val="00612362"/>
    <w:rsid w:val="00616530"/>
    <w:rsid w:val="00616C24"/>
    <w:rsid w:val="0062024B"/>
    <w:rsid w:val="006237C4"/>
    <w:rsid w:val="0062798D"/>
    <w:rsid w:val="006325A0"/>
    <w:rsid w:val="006344DC"/>
    <w:rsid w:val="0063533F"/>
    <w:rsid w:val="00636788"/>
    <w:rsid w:val="00637F57"/>
    <w:rsid w:val="0064098A"/>
    <w:rsid w:val="00645044"/>
    <w:rsid w:val="006450B4"/>
    <w:rsid w:val="006453AD"/>
    <w:rsid w:val="00647259"/>
    <w:rsid w:val="00650A8E"/>
    <w:rsid w:val="00650AB4"/>
    <w:rsid w:val="00653850"/>
    <w:rsid w:val="0065415B"/>
    <w:rsid w:val="00654814"/>
    <w:rsid w:val="00662517"/>
    <w:rsid w:val="00667FA3"/>
    <w:rsid w:val="00672798"/>
    <w:rsid w:val="00680EF8"/>
    <w:rsid w:val="00680FB1"/>
    <w:rsid w:val="0068184E"/>
    <w:rsid w:val="00682D94"/>
    <w:rsid w:val="00682F77"/>
    <w:rsid w:val="00684482"/>
    <w:rsid w:val="0068449A"/>
    <w:rsid w:val="00684611"/>
    <w:rsid w:val="00685458"/>
    <w:rsid w:val="00693567"/>
    <w:rsid w:val="00693F64"/>
    <w:rsid w:val="006945B4"/>
    <w:rsid w:val="006955F4"/>
    <w:rsid w:val="006B0FAF"/>
    <w:rsid w:val="006B13B7"/>
    <w:rsid w:val="006B6C20"/>
    <w:rsid w:val="006B7C1F"/>
    <w:rsid w:val="006C03BB"/>
    <w:rsid w:val="006C45BE"/>
    <w:rsid w:val="006C5B7E"/>
    <w:rsid w:val="006C6AA2"/>
    <w:rsid w:val="006C71A7"/>
    <w:rsid w:val="006D1522"/>
    <w:rsid w:val="006D1ACA"/>
    <w:rsid w:val="006D38DC"/>
    <w:rsid w:val="006D4127"/>
    <w:rsid w:val="006D6365"/>
    <w:rsid w:val="006D650F"/>
    <w:rsid w:val="006D6C8B"/>
    <w:rsid w:val="006E3259"/>
    <w:rsid w:val="006E3839"/>
    <w:rsid w:val="006E3CA2"/>
    <w:rsid w:val="006E48FF"/>
    <w:rsid w:val="006E60EA"/>
    <w:rsid w:val="006E7C7D"/>
    <w:rsid w:val="006F5AC8"/>
    <w:rsid w:val="006F7714"/>
    <w:rsid w:val="00700BE9"/>
    <w:rsid w:val="00702DFA"/>
    <w:rsid w:val="00711612"/>
    <w:rsid w:val="00713CD6"/>
    <w:rsid w:val="00715515"/>
    <w:rsid w:val="0071560E"/>
    <w:rsid w:val="007208AB"/>
    <w:rsid w:val="00723D97"/>
    <w:rsid w:val="00723DA7"/>
    <w:rsid w:val="00723EFE"/>
    <w:rsid w:val="00730A69"/>
    <w:rsid w:val="00733FDE"/>
    <w:rsid w:val="00747648"/>
    <w:rsid w:val="00747E0A"/>
    <w:rsid w:val="00750D4F"/>
    <w:rsid w:val="00751624"/>
    <w:rsid w:val="00751E52"/>
    <w:rsid w:val="00752B98"/>
    <w:rsid w:val="00752CD7"/>
    <w:rsid w:val="00753DA2"/>
    <w:rsid w:val="00755DD0"/>
    <w:rsid w:val="00757D7F"/>
    <w:rsid w:val="00767DF5"/>
    <w:rsid w:val="00767FCC"/>
    <w:rsid w:val="00773FB5"/>
    <w:rsid w:val="00774DEF"/>
    <w:rsid w:val="00776117"/>
    <w:rsid w:val="00786EDA"/>
    <w:rsid w:val="00791623"/>
    <w:rsid w:val="00791753"/>
    <w:rsid w:val="007945D2"/>
    <w:rsid w:val="007949E6"/>
    <w:rsid w:val="00795B3D"/>
    <w:rsid w:val="007A023E"/>
    <w:rsid w:val="007A06ED"/>
    <w:rsid w:val="007B2915"/>
    <w:rsid w:val="007B34DD"/>
    <w:rsid w:val="007B3973"/>
    <w:rsid w:val="007B4517"/>
    <w:rsid w:val="007C40AA"/>
    <w:rsid w:val="007C79E0"/>
    <w:rsid w:val="007D1CCB"/>
    <w:rsid w:val="007E080A"/>
    <w:rsid w:val="007E0B94"/>
    <w:rsid w:val="007E173A"/>
    <w:rsid w:val="007E1FBA"/>
    <w:rsid w:val="007E32D8"/>
    <w:rsid w:val="007E41EE"/>
    <w:rsid w:val="007F1C81"/>
    <w:rsid w:val="007F430F"/>
    <w:rsid w:val="007F44CC"/>
    <w:rsid w:val="007F461D"/>
    <w:rsid w:val="007F644F"/>
    <w:rsid w:val="00800463"/>
    <w:rsid w:val="008007B3"/>
    <w:rsid w:val="00804631"/>
    <w:rsid w:val="00812D68"/>
    <w:rsid w:val="0082451A"/>
    <w:rsid w:val="0082504A"/>
    <w:rsid w:val="00827D5F"/>
    <w:rsid w:val="00830F6B"/>
    <w:rsid w:val="008358F3"/>
    <w:rsid w:val="0083640E"/>
    <w:rsid w:val="00837F42"/>
    <w:rsid w:val="008400C9"/>
    <w:rsid w:val="00844AAD"/>
    <w:rsid w:val="00845630"/>
    <w:rsid w:val="008539D1"/>
    <w:rsid w:val="00856BB0"/>
    <w:rsid w:val="00856BB4"/>
    <w:rsid w:val="00861570"/>
    <w:rsid w:val="00861A2A"/>
    <w:rsid w:val="0086221B"/>
    <w:rsid w:val="00863493"/>
    <w:rsid w:val="00870AEC"/>
    <w:rsid w:val="00870B58"/>
    <w:rsid w:val="00871579"/>
    <w:rsid w:val="00872304"/>
    <w:rsid w:val="008765BD"/>
    <w:rsid w:val="00883D20"/>
    <w:rsid w:val="008843B2"/>
    <w:rsid w:val="00884836"/>
    <w:rsid w:val="0089210F"/>
    <w:rsid w:val="0089219A"/>
    <w:rsid w:val="008934D7"/>
    <w:rsid w:val="00893734"/>
    <w:rsid w:val="00895557"/>
    <w:rsid w:val="00896B64"/>
    <w:rsid w:val="00896F7B"/>
    <w:rsid w:val="008975A3"/>
    <w:rsid w:val="008A4409"/>
    <w:rsid w:val="008B0114"/>
    <w:rsid w:val="008B2322"/>
    <w:rsid w:val="008B660E"/>
    <w:rsid w:val="008C1D8B"/>
    <w:rsid w:val="008C2C1A"/>
    <w:rsid w:val="008C39BD"/>
    <w:rsid w:val="008C56A5"/>
    <w:rsid w:val="008D3367"/>
    <w:rsid w:val="008D35BF"/>
    <w:rsid w:val="008D445C"/>
    <w:rsid w:val="008D4AD1"/>
    <w:rsid w:val="008D7984"/>
    <w:rsid w:val="008E5885"/>
    <w:rsid w:val="008E695D"/>
    <w:rsid w:val="008E7860"/>
    <w:rsid w:val="008F207C"/>
    <w:rsid w:val="008F3DB3"/>
    <w:rsid w:val="008F45F5"/>
    <w:rsid w:val="00900330"/>
    <w:rsid w:val="009004D7"/>
    <w:rsid w:val="00900C0E"/>
    <w:rsid w:val="00901A70"/>
    <w:rsid w:val="009036B4"/>
    <w:rsid w:val="00904597"/>
    <w:rsid w:val="00904E24"/>
    <w:rsid w:val="00906985"/>
    <w:rsid w:val="00906F0D"/>
    <w:rsid w:val="00910B1D"/>
    <w:rsid w:val="00912E2A"/>
    <w:rsid w:val="00912E47"/>
    <w:rsid w:val="00914069"/>
    <w:rsid w:val="009146BD"/>
    <w:rsid w:val="00914E9D"/>
    <w:rsid w:val="0091799F"/>
    <w:rsid w:val="00920E09"/>
    <w:rsid w:val="00921803"/>
    <w:rsid w:val="009261EA"/>
    <w:rsid w:val="00926562"/>
    <w:rsid w:val="00932826"/>
    <w:rsid w:val="00933975"/>
    <w:rsid w:val="009409B3"/>
    <w:rsid w:val="00945D52"/>
    <w:rsid w:val="00950B0A"/>
    <w:rsid w:val="009512D0"/>
    <w:rsid w:val="009515EA"/>
    <w:rsid w:val="00953B9F"/>
    <w:rsid w:val="0095443F"/>
    <w:rsid w:val="00962306"/>
    <w:rsid w:val="0096271D"/>
    <w:rsid w:val="00963609"/>
    <w:rsid w:val="00965A7B"/>
    <w:rsid w:val="00976684"/>
    <w:rsid w:val="009844E8"/>
    <w:rsid w:val="00990EFA"/>
    <w:rsid w:val="00996397"/>
    <w:rsid w:val="00996522"/>
    <w:rsid w:val="009A01D5"/>
    <w:rsid w:val="009A0BBB"/>
    <w:rsid w:val="009A6426"/>
    <w:rsid w:val="009B06E0"/>
    <w:rsid w:val="009B0E24"/>
    <w:rsid w:val="009B2866"/>
    <w:rsid w:val="009B3802"/>
    <w:rsid w:val="009B548F"/>
    <w:rsid w:val="009B5B8D"/>
    <w:rsid w:val="009B5E3F"/>
    <w:rsid w:val="009B7FF3"/>
    <w:rsid w:val="009C4FA3"/>
    <w:rsid w:val="009C5D33"/>
    <w:rsid w:val="009C6357"/>
    <w:rsid w:val="009D0EA3"/>
    <w:rsid w:val="009D1CAF"/>
    <w:rsid w:val="009D289A"/>
    <w:rsid w:val="009D3313"/>
    <w:rsid w:val="009D338F"/>
    <w:rsid w:val="009D39F4"/>
    <w:rsid w:val="009D40BA"/>
    <w:rsid w:val="009F3BC1"/>
    <w:rsid w:val="009F3E89"/>
    <w:rsid w:val="009F5550"/>
    <w:rsid w:val="009F5BB9"/>
    <w:rsid w:val="00A000D3"/>
    <w:rsid w:val="00A0067D"/>
    <w:rsid w:val="00A03485"/>
    <w:rsid w:val="00A060ED"/>
    <w:rsid w:val="00A10CFF"/>
    <w:rsid w:val="00A12077"/>
    <w:rsid w:val="00A1575C"/>
    <w:rsid w:val="00A16825"/>
    <w:rsid w:val="00A16A82"/>
    <w:rsid w:val="00A20290"/>
    <w:rsid w:val="00A21EBA"/>
    <w:rsid w:val="00A23193"/>
    <w:rsid w:val="00A23C5C"/>
    <w:rsid w:val="00A268EC"/>
    <w:rsid w:val="00A33761"/>
    <w:rsid w:val="00A35A5F"/>
    <w:rsid w:val="00A402FB"/>
    <w:rsid w:val="00A42EBF"/>
    <w:rsid w:val="00A47954"/>
    <w:rsid w:val="00A51B39"/>
    <w:rsid w:val="00A5389C"/>
    <w:rsid w:val="00A54974"/>
    <w:rsid w:val="00A5534D"/>
    <w:rsid w:val="00A60EF3"/>
    <w:rsid w:val="00A62AC1"/>
    <w:rsid w:val="00A70D93"/>
    <w:rsid w:val="00A71D5F"/>
    <w:rsid w:val="00A7205D"/>
    <w:rsid w:val="00A72D65"/>
    <w:rsid w:val="00A843E1"/>
    <w:rsid w:val="00A86304"/>
    <w:rsid w:val="00A8631D"/>
    <w:rsid w:val="00A87882"/>
    <w:rsid w:val="00A9119D"/>
    <w:rsid w:val="00A934BA"/>
    <w:rsid w:val="00A944BC"/>
    <w:rsid w:val="00A96FDC"/>
    <w:rsid w:val="00AA6253"/>
    <w:rsid w:val="00AA6295"/>
    <w:rsid w:val="00AB0776"/>
    <w:rsid w:val="00AB194C"/>
    <w:rsid w:val="00AB6A84"/>
    <w:rsid w:val="00AB73C1"/>
    <w:rsid w:val="00AB7E76"/>
    <w:rsid w:val="00AC1F7B"/>
    <w:rsid w:val="00AC3C3D"/>
    <w:rsid w:val="00AD1101"/>
    <w:rsid w:val="00AD2A32"/>
    <w:rsid w:val="00AD6C36"/>
    <w:rsid w:val="00AD7B4F"/>
    <w:rsid w:val="00AE2488"/>
    <w:rsid w:val="00AE25B4"/>
    <w:rsid w:val="00AE4599"/>
    <w:rsid w:val="00AE5700"/>
    <w:rsid w:val="00AE70B0"/>
    <w:rsid w:val="00AF16AB"/>
    <w:rsid w:val="00AF42F0"/>
    <w:rsid w:val="00AF441E"/>
    <w:rsid w:val="00AF6523"/>
    <w:rsid w:val="00AF67A1"/>
    <w:rsid w:val="00AF6993"/>
    <w:rsid w:val="00AF7CD9"/>
    <w:rsid w:val="00AF7FA0"/>
    <w:rsid w:val="00B03B5A"/>
    <w:rsid w:val="00B074E9"/>
    <w:rsid w:val="00B12964"/>
    <w:rsid w:val="00B1324B"/>
    <w:rsid w:val="00B137D3"/>
    <w:rsid w:val="00B13D1E"/>
    <w:rsid w:val="00B143D0"/>
    <w:rsid w:val="00B16584"/>
    <w:rsid w:val="00B165F0"/>
    <w:rsid w:val="00B16777"/>
    <w:rsid w:val="00B16D72"/>
    <w:rsid w:val="00B21F04"/>
    <w:rsid w:val="00B24797"/>
    <w:rsid w:val="00B24B4D"/>
    <w:rsid w:val="00B34614"/>
    <w:rsid w:val="00B35501"/>
    <w:rsid w:val="00B3620A"/>
    <w:rsid w:val="00B37D42"/>
    <w:rsid w:val="00B408C0"/>
    <w:rsid w:val="00B42DC6"/>
    <w:rsid w:val="00B46C6F"/>
    <w:rsid w:val="00B55406"/>
    <w:rsid w:val="00B56719"/>
    <w:rsid w:val="00B56FB1"/>
    <w:rsid w:val="00B633D9"/>
    <w:rsid w:val="00B64C0A"/>
    <w:rsid w:val="00B655E0"/>
    <w:rsid w:val="00B65686"/>
    <w:rsid w:val="00B66A31"/>
    <w:rsid w:val="00B71DB3"/>
    <w:rsid w:val="00B72490"/>
    <w:rsid w:val="00B76447"/>
    <w:rsid w:val="00B7702D"/>
    <w:rsid w:val="00B77BCB"/>
    <w:rsid w:val="00B806DC"/>
    <w:rsid w:val="00B80915"/>
    <w:rsid w:val="00B82865"/>
    <w:rsid w:val="00B82AC6"/>
    <w:rsid w:val="00B84EE8"/>
    <w:rsid w:val="00B8524E"/>
    <w:rsid w:val="00B85BC6"/>
    <w:rsid w:val="00B91E08"/>
    <w:rsid w:val="00B92434"/>
    <w:rsid w:val="00B93664"/>
    <w:rsid w:val="00B93FC2"/>
    <w:rsid w:val="00B94434"/>
    <w:rsid w:val="00BA29F1"/>
    <w:rsid w:val="00BB0B14"/>
    <w:rsid w:val="00BB48F9"/>
    <w:rsid w:val="00BB49DC"/>
    <w:rsid w:val="00BB6977"/>
    <w:rsid w:val="00BB76DD"/>
    <w:rsid w:val="00BC1800"/>
    <w:rsid w:val="00BC63B1"/>
    <w:rsid w:val="00BD11D8"/>
    <w:rsid w:val="00BD295A"/>
    <w:rsid w:val="00BD69CB"/>
    <w:rsid w:val="00BD7844"/>
    <w:rsid w:val="00BE4F3D"/>
    <w:rsid w:val="00BF0F6C"/>
    <w:rsid w:val="00BF2830"/>
    <w:rsid w:val="00BF35AE"/>
    <w:rsid w:val="00BF62A0"/>
    <w:rsid w:val="00C00F41"/>
    <w:rsid w:val="00C114F8"/>
    <w:rsid w:val="00C17195"/>
    <w:rsid w:val="00C2178C"/>
    <w:rsid w:val="00C24FDD"/>
    <w:rsid w:val="00C275A7"/>
    <w:rsid w:val="00C31221"/>
    <w:rsid w:val="00C338F1"/>
    <w:rsid w:val="00C34D2B"/>
    <w:rsid w:val="00C3544D"/>
    <w:rsid w:val="00C51C42"/>
    <w:rsid w:val="00C6170D"/>
    <w:rsid w:val="00C618E9"/>
    <w:rsid w:val="00C62EE3"/>
    <w:rsid w:val="00C63B7A"/>
    <w:rsid w:val="00C64F2C"/>
    <w:rsid w:val="00C7092E"/>
    <w:rsid w:val="00C71D2E"/>
    <w:rsid w:val="00C731F6"/>
    <w:rsid w:val="00C744D0"/>
    <w:rsid w:val="00C76892"/>
    <w:rsid w:val="00C77BD8"/>
    <w:rsid w:val="00C823DB"/>
    <w:rsid w:val="00C83EF8"/>
    <w:rsid w:val="00C86AEB"/>
    <w:rsid w:val="00C87DB5"/>
    <w:rsid w:val="00C92BA8"/>
    <w:rsid w:val="00C97CF0"/>
    <w:rsid w:val="00CA3E3F"/>
    <w:rsid w:val="00CA42E8"/>
    <w:rsid w:val="00CA625E"/>
    <w:rsid w:val="00CA7DD9"/>
    <w:rsid w:val="00CB2269"/>
    <w:rsid w:val="00CB2E16"/>
    <w:rsid w:val="00CB5334"/>
    <w:rsid w:val="00CB6F89"/>
    <w:rsid w:val="00CC0DF5"/>
    <w:rsid w:val="00CC23FF"/>
    <w:rsid w:val="00CC454E"/>
    <w:rsid w:val="00CC4B0B"/>
    <w:rsid w:val="00CD2705"/>
    <w:rsid w:val="00CD2CCA"/>
    <w:rsid w:val="00CD4B64"/>
    <w:rsid w:val="00CD5695"/>
    <w:rsid w:val="00CD6D35"/>
    <w:rsid w:val="00CD70C4"/>
    <w:rsid w:val="00CD71CB"/>
    <w:rsid w:val="00CE2614"/>
    <w:rsid w:val="00CE3978"/>
    <w:rsid w:val="00CE512F"/>
    <w:rsid w:val="00CE6877"/>
    <w:rsid w:val="00CE7214"/>
    <w:rsid w:val="00CF069A"/>
    <w:rsid w:val="00CF3A97"/>
    <w:rsid w:val="00CF4507"/>
    <w:rsid w:val="00CF5DA5"/>
    <w:rsid w:val="00CF61DF"/>
    <w:rsid w:val="00D02EFF"/>
    <w:rsid w:val="00D04C3A"/>
    <w:rsid w:val="00D04F17"/>
    <w:rsid w:val="00D05BFA"/>
    <w:rsid w:val="00D06E43"/>
    <w:rsid w:val="00D1101A"/>
    <w:rsid w:val="00D139DB"/>
    <w:rsid w:val="00D15200"/>
    <w:rsid w:val="00D15357"/>
    <w:rsid w:val="00D17088"/>
    <w:rsid w:val="00D2582C"/>
    <w:rsid w:val="00D266ED"/>
    <w:rsid w:val="00D271A6"/>
    <w:rsid w:val="00D300F6"/>
    <w:rsid w:val="00D3521F"/>
    <w:rsid w:val="00D35C39"/>
    <w:rsid w:val="00D41939"/>
    <w:rsid w:val="00D435B7"/>
    <w:rsid w:val="00D45239"/>
    <w:rsid w:val="00D457D7"/>
    <w:rsid w:val="00D5022F"/>
    <w:rsid w:val="00D5306F"/>
    <w:rsid w:val="00D53B13"/>
    <w:rsid w:val="00D54CEF"/>
    <w:rsid w:val="00D5727C"/>
    <w:rsid w:val="00D607DE"/>
    <w:rsid w:val="00D61305"/>
    <w:rsid w:val="00D63EF4"/>
    <w:rsid w:val="00D658E8"/>
    <w:rsid w:val="00D659A4"/>
    <w:rsid w:val="00D71A35"/>
    <w:rsid w:val="00D77239"/>
    <w:rsid w:val="00D8211B"/>
    <w:rsid w:val="00D83A9C"/>
    <w:rsid w:val="00D84BDA"/>
    <w:rsid w:val="00D8650E"/>
    <w:rsid w:val="00D8722D"/>
    <w:rsid w:val="00D9175E"/>
    <w:rsid w:val="00D9224C"/>
    <w:rsid w:val="00D92B09"/>
    <w:rsid w:val="00D92EE6"/>
    <w:rsid w:val="00D93DC6"/>
    <w:rsid w:val="00D946C0"/>
    <w:rsid w:val="00D95E9A"/>
    <w:rsid w:val="00D9626E"/>
    <w:rsid w:val="00DA0CC0"/>
    <w:rsid w:val="00DA184E"/>
    <w:rsid w:val="00DA1FB6"/>
    <w:rsid w:val="00DA2294"/>
    <w:rsid w:val="00DA24F1"/>
    <w:rsid w:val="00DA4CEE"/>
    <w:rsid w:val="00DB0EF6"/>
    <w:rsid w:val="00DB1AD2"/>
    <w:rsid w:val="00DB6D65"/>
    <w:rsid w:val="00DC0F8D"/>
    <w:rsid w:val="00DC1F7B"/>
    <w:rsid w:val="00DC4472"/>
    <w:rsid w:val="00DC4F63"/>
    <w:rsid w:val="00DC5240"/>
    <w:rsid w:val="00DC5B1A"/>
    <w:rsid w:val="00DD5A8F"/>
    <w:rsid w:val="00DD6356"/>
    <w:rsid w:val="00DD6747"/>
    <w:rsid w:val="00DE114D"/>
    <w:rsid w:val="00DE21C7"/>
    <w:rsid w:val="00DE3B2E"/>
    <w:rsid w:val="00DE60C2"/>
    <w:rsid w:val="00DF1545"/>
    <w:rsid w:val="00DF1641"/>
    <w:rsid w:val="00DF3035"/>
    <w:rsid w:val="00DF368D"/>
    <w:rsid w:val="00DF575F"/>
    <w:rsid w:val="00E005BF"/>
    <w:rsid w:val="00E01108"/>
    <w:rsid w:val="00E02FE2"/>
    <w:rsid w:val="00E0571E"/>
    <w:rsid w:val="00E06D0B"/>
    <w:rsid w:val="00E1135F"/>
    <w:rsid w:val="00E1205A"/>
    <w:rsid w:val="00E12393"/>
    <w:rsid w:val="00E13E13"/>
    <w:rsid w:val="00E165F5"/>
    <w:rsid w:val="00E16F5A"/>
    <w:rsid w:val="00E21E74"/>
    <w:rsid w:val="00E24D57"/>
    <w:rsid w:val="00E301C3"/>
    <w:rsid w:val="00E31C5E"/>
    <w:rsid w:val="00E31FEB"/>
    <w:rsid w:val="00E32F3D"/>
    <w:rsid w:val="00E334FD"/>
    <w:rsid w:val="00E3371C"/>
    <w:rsid w:val="00E37F9D"/>
    <w:rsid w:val="00E408EA"/>
    <w:rsid w:val="00E42AD4"/>
    <w:rsid w:val="00E434C9"/>
    <w:rsid w:val="00E43E4B"/>
    <w:rsid w:val="00E4438E"/>
    <w:rsid w:val="00E50D70"/>
    <w:rsid w:val="00E5401C"/>
    <w:rsid w:val="00E54047"/>
    <w:rsid w:val="00E54276"/>
    <w:rsid w:val="00E564E5"/>
    <w:rsid w:val="00E6107A"/>
    <w:rsid w:val="00E65CE7"/>
    <w:rsid w:val="00E65FF9"/>
    <w:rsid w:val="00E66508"/>
    <w:rsid w:val="00E7091F"/>
    <w:rsid w:val="00E74261"/>
    <w:rsid w:val="00E74527"/>
    <w:rsid w:val="00E779B7"/>
    <w:rsid w:val="00E814CA"/>
    <w:rsid w:val="00E822D3"/>
    <w:rsid w:val="00E826E0"/>
    <w:rsid w:val="00E8762F"/>
    <w:rsid w:val="00E87735"/>
    <w:rsid w:val="00E90D6B"/>
    <w:rsid w:val="00E92095"/>
    <w:rsid w:val="00E9313A"/>
    <w:rsid w:val="00E93E6D"/>
    <w:rsid w:val="00E94FF6"/>
    <w:rsid w:val="00E96578"/>
    <w:rsid w:val="00E96A78"/>
    <w:rsid w:val="00EA0602"/>
    <w:rsid w:val="00EA3987"/>
    <w:rsid w:val="00EA3B91"/>
    <w:rsid w:val="00EA3C75"/>
    <w:rsid w:val="00EA6162"/>
    <w:rsid w:val="00EB126F"/>
    <w:rsid w:val="00EB16CA"/>
    <w:rsid w:val="00EB4AD2"/>
    <w:rsid w:val="00EB677B"/>
    <w:rsid w:val="00EC274D"/>
    <w:rsid w:val="00EC5C84"/>
    <w:rsid w:val="00ED00C3"/>
    <w:rsid w:val="00ED229E"/>
    <w:rsid w:val="00ED2377"/>
    <w:rsid w:val="00ED34FA"/>
    <w:rsid w:val="00ED3EB4"/>
    <w:rsid w:val="00ED5F1B"/>
    <w:rsid w:val="00ED6D0B"/>
    <w:rsid w:val="00EE0F52"/>
    <w:rsid w:val="00EE187A"/>
    <w:rsid w:val="00EF17D7"/>
    <w:rsid w:val="00EF734A"/>
    <w:rsid w:val="00EF7F3C"/>
    <w:rsid w:val="00F01576"/>
    <w:rsid w:val="00F059C1"/>
    <w:rsid w:val="00F15AE4"/>
    <w:rsid w:val="00F16ED4"/>
    <w:rsid w:val="00F17587"/>
    <w:rsid w:val="00F24FAE"/>
    <w:rsid w:val="00F25ABE"/>
    <w:rsid w:val="00F27915"/>
    <w:rsid w:val="00F3163E"/>
    <w:rsid w:val="00F34040"/>
    <w:rsid w:val="00F34F6D"/>
    <w:rsid w:val="00F41A1A"/>
    <w:rsid w:val="00F424BA"/>
    <w:rsid w:val="00F42F4F"/>
    <w:rsid w:val="00F51436"/>
    <w:rsid w:val="00F52D22"/>
    <w:rsid w:val="00F55DF6"/>
    <w:rsid w:val="00F56C20"/>
    <w:rsid w:val="00F57569"/>
    <w:rsid w:val="00F62642"/>
    <w:rsid w:val="00F647A9"/>
    <w:rsid w:val="00F64EDA"/>
    <w:rsid w:val="00F704B5"/>
    <w:rsid w:val="00F71499"/>
    <w:rsid w:val="00F72A3A"/>
    <w:rsid w:val="00F758F5"/>
    <w:rsid w:val="00F76C79"/>
    <w:rsid w:val="00F848E8"/>
    <w:rsid w:val="00F93159"/>
    <w:rsid w:val="00F93C9F"/>
    <w:rsid w:val="00F94727"/>
    <w:rsid w:val="00F94C1D"/>
    <w:rsid w:val="00F97CF0"/>
    <w:rsid w:val="00F97CFE"/>
    <w:rsid w:val="00FA0BCB"/>
    <w:rsid w:val="00FA1408"/>
    <w:rsid w:val="00FA15F0"/>
    <w:rsid w:val="00FA4B5C"/>
    <w:rsid w:val="00FB042E"/>
    <w:rsid w:val="00FB0BCF"/>
    <w:rsid w:val="00FB51D2"/>
    <w:rsid w:val="00FB6689"/>
    <w:rsid w:val="00FB758E"/>
    <w:rsid w:val="00FC0556"/>
    <w:rsid w:val="00FC0B49"/>
    <w:rsid w:val="00FC0DC2"/>
    <w:rsid w:val="00FC1564"/>
    <w:rsid w:val="00FC1D2B"/>
    <w:rsid w:val="00FC1FFF"/>
    <w:rsid w:val="00FC21A4"/>
    <w:rsid w:val="00FC41E3"/>
    <w:rsid w:val="00FC4382"/>
    <w:rsid w:val="00FD275B"/>
    <w:rsid w:val="00FD54D1"/>
    <w:rsid w:val="00FE02FD"/>
    <w:rsid w:val="00FE126D"/>
    <w:rsid w:val="00FE1601"/>
    <w:rsid w:val="00FE1A68"/>
    <w:rsid w:val="00FE63FE"/>
    <w:rsid w:val="00FF1021"/>
    <w:rsid w:val="00FF27FC"/>
    <w:rsid w:val="00FF57C3"/>
    <w:rsid w:val="00FF5AE8"/>
    <w:rsid w:val="00FF5BD9"/>
    <w:rsid w:val="00FF7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0A411"/>
  <w15:docId w15:val="{CA5DD789-D0D8-4882-AD26-69682AD2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CD6"/>
    <w:pPr>
      <w:spacing w:line="36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6C20"/>
    <w:pPr>
      <w:keepNext/>
      <w:keepLines/>
      <w:numPr>
        <w:numId w:val="1"/>
      </w:numPr>
      <w:spacing w:after="240" w:line="240" w:lineRule="auto"/>
      <w:ind w:left="0" w:firstLine="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C20"/>
    <w:pPr>
      <w:keepNext/>
      <w:keepLines/>
      <w:numPr>
        <w:ilvl w:val="1"/>
        <w:numId w:val="1"/>
      </w:numPr>
      <w:spacing w:after="120" w:line="240" w:lineRule="auto"/>
      <w:ind w:left="0"/>
      <w:outlineLvl w:val="1"/>
    </w:pPr>
    <w:rPr>
      <w:rFonts w:eastAsiaTheme="majorEastAsia"/>
      <w:i/>
      <w:i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F430F"/>
    <w:pPr>
      <w:keepNext/>
      <w:keepLines/>
      <w:tabs>
        <w:tab w:val="left" w:pos="1080"/>
      </w:tabs>
      <w:spacing w:before="120" w:after="120" w:line="240" w:lineRule="auto"/>
      <w:outlineLvl w:val="2"/>
    </w:pPr>
    <w:rPr>
      <w:rFonts w:asciiTheme="majorBidi" w:eastAsiaTheme="majorEastAsia" w:hAnsiTheme="majorBidi" w:cstheme="majorBidi"/>
      <w:i/>
      <w:iCs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F56C20"/>
    <w:pPr>
      <w:numPr>
        <w:ilvl w:val="3"/>
      </w:numPr>
      <w:tabs>
        <w:tab w:val="left" w:pos="990"/>
      </w:tabs>
      <w:ind w:left="720"/>
      <w:outlineLvl w:val="3"/>
    </w:pPr>
    <w:rPr>
      <w:iCs w:val="0"/>
    </w:rPr>
  </w:style>
  <w:style w:type="paragraph" w:styleId="Heading5">
    <w:name w:val="heading 5"/>
    <w:basedOn w:val="Normal"/>
    <w:next w:val="Normal"/>
    <w:link w:val="Heading5Char"/>
    <w:unhideWhenUsed/>
    <w:qFormat/>
    <w:rsid w:val="00F56C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F56C20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hd w:val="clear" w:color="auto" w:fill="FFFFFF"/>
      <w:lang w:bidi="ar-SA"/>
    </w:rPr>
  </w:style>
  <w:style w:type="paragraph" w:styleId="Heading7">
    <w:name w:val="heading 7"/>
    <w:basedOn w:val="Normal"/>
    <w:next w:val="Normal"/>
    <w:link w:val="Heading7Char"/>
    <w:unhideWhenUsed/>
    <w:qFormat/>
    <w:rsid w:val="00F56C20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hd w:val="clear" w:color="auto" w:fill="FFFFFF"/>
      <w:lang w:bidi="ar-SA"/>
    </w:rPr>
  </w:style>
  <w:style w:type="paragraph" w:styleId="Heading8">
    <w:name w:val="heading 8"/>
    <w:basedOn w:val="Normal"/>
    <w:next w:val="Normal"/>
    <w:link w:val="Heading8Char"/>
    <w:unhideWhenUsed/>
    <w:qFormat/>
    <w:rsid w:val="00F56C20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shd w:val="clear" w:color="auto" w:fill="FFFFFF"/>
      <w:lang w:bidi="ar-SA"/>
    </w:rPr>
  </w:style>
  <w:style w:type="paragraph" w:styleId="Heading9">
    <w:name w:val="heading 9"/>
    <w:basedOn w:val="Normal"/>
    <w:next w:val="Normal"/>
    <w:link w:val="Heading9Char"/>
    <w:unhideWhenUsed/>
    <w:qFormat/>
    <w:rsid w:val="00F56C20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shd w:val="clear" w:color="auto" w:fill="FFFFFF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C20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56C20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F430F"/>
    <w:rPr>
      <w:rFonts w:asciiTheme="majorBidi" w:eastAsiaTheme="majorEastAsia" w:hAnsiTheme="majorBidi" w:cstheme="majorBidi"/>
      <w:i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56C20"/>
    <w:rPr>
      <w:rFonts w:ascii="Times New Roman" w:eastAsiaTheme="majorEastAsia" w:hAnsi="Times New Roman" w:cs="Times New Roman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F56C20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F56C2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rsid w:val="00F56C2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rsid w:val="00F56C20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ar-SA"/>
    </w:rPr>
  </w:style>
  <w:style w:type="character" w:customStyle="1" w:styleId="Heading9Char">
    <w:name w:val="Heading 9 Char"/>
    <w:basedOn w:val="DefaultParagraphFont"/>
    <w:link w:val="Heading9"/>
    <w:rsid w:val="00F56C2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ar-SA"/>
    </w:rPr>
  </w:style>
  <w:style w:type="paragraph" w:styleId="NormalWeb">
    <w:name w:val="Normal (Web)"/>
    <w:basedOn w:val="Normal"/>
    <w:uiPriority w:val="99"/>
    <w:unhideWhenUsed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rteleft">
    <w:name w:val="rteleft"/>
    <w:basedOn w:val="Normal"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56C20"/>
    <w:pPr>
      <w:spacing w:before="120" w:after="120" w:line="240" w:lineRule="auto"/>
      <w:ind w:left="720"/>
      <w:contextualSpacing/>
    </w:pPr>
    <w:rPr>
      <w:rFonts w:asciiTheme="majorBidi" w:hAnsiTheme="majorBidi" w:cstheme="majorBidi"/>
    </w:rPr>
  </w:style>
  <w:style w:type="paragraph" w:styleId="FootnoteText">
    <w:name w:val="footnote text"/>
    <w:basedOn w:val="Normal"/>
    <w:link w:val="FootnoteTextChar"/>
    <w:uiPriority w:val="99"/>
    <w:unhideWhenUsed/>
    <w:rsid w:val="00F56C20"/>
    <w:pPr>
      <w:spacing w:before="120" w:after="0" w:line="240" w:lineRule="auto"/>
    </w:pPr>
    <w:rPr>
      <w:rFonts w:asciiTheme="majorBidi" w:hAnsiTheme="majorBidi" w:cstheme="maj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56C20"/>
    <w:rPr>
      <w:rFonts w:asciiTheme="majorBidi" w:hAnsiTheme="majorBidi" w:cs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F56C2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C20"/>
    <w:pPr>
      <w:spacing w:before="12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C2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56C20"/>
    <w:pPr>
      <w:spacing w:before="120" w:after="120" w:line="240" w:lineRule="auto"/>
      <w:jc w:val="center"/>
    </w:pPr>
    <w:rPr>
      <w:rFonts w:asciiTheme="majorBidi" w:hAnsiTheme="majorBidi" w:cstheme="majorBidi"/>
      <w:i/>
      <w:iCs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F56C20"/>
    <w:rPr>
      <w:rFonts w:asciiTheme="majorBidi" w:hAnsiTheme="majorBidi" w:cstheme="majorBidi"/>
      <w:i/>
      <w:iCs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F56C2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rsid w:val="00F56C20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56C20"/>
    <w:pPr>
      <w:spacing w:after="240" w:line="240" w:lineRule="auto"/>
      <w:ind w:left="540" w:hanging="540"/>
    </w:pPr>
    <w:rPr>
      <w:rFonts w:ascii="Times New Roman" w:eastAsia="Calibri" w:hAnsi="Times New Roman" w:cs="Times New Roman"/>
      <w:sz w:val="24"/>
      <w:szCs w:val="24"/>
    </w:rPr>
  </w:style>
  <w:style w:type="character" w:styleId="IntenseEmphasis">
    <w:name w:val="Intense Emphasis"/>
    <w:aliases w:val="ביבליו אוריה"/>
    <w:qFormat/>
    <w:rsid w:val="00F56C20"/>
  </w:style>
  <w:style w:type="paragraph" w:styleId="Header">
    <w:name w:val="header"/>
    <w:basedOn w:val="Normal"/>
    <w:link w:val="HeaderChar"/>
    <w:uiPriority w:val="99"/>
    <w:unhideWhenUsed/>
    <w:rsid w:val="00F56C20"/>
    <w:pPr>
      <w:tabs>
        <w:tab w:val="center" w:pos="4680"/>
        <w:tab w:val="right" w:pos="9360"/>
      </w:tabs>
      <w:spacing w:after="0" w:line="240" w:lineRule="auto"/>
    </w:pPr>
    <w:rPr>
      <w:rFonts w:asciiTheme="majorBidi" w:hAnsiTheme="majorBidi" w:cstheme="majorBidi"/>
    </w:rPr>
  </w:style>
  <w:style w:type="character" w:customStyle="1" w:styleId="HeaderChar">
    <w:name w:val="Header Char"/>
    <w:basedOn w:val="DefaultParagraphFont"/>
    <w:link w:val="Header"/>
    <w:uiPriority w:val="99"/>
    <w:rsid w:val="00F56C20"/>
    <w:rPr>
      <w:rFonts w:asciiTheme="majorBidi" w:hAnsiTheme="majorBid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56C20"/>
    <w:pPr>
      <w:tabs>
        <w:tab w:val="center" w:pos="4680"/>
        <w:tab w:val="right" w:pos="9360"/>
      </w:tabs>
      <w:spacing w:after="0" w:line="240" w:lineRule="auto"/>
    </w:pPr>
    <w:rPr>
      <w:rFonts w:asciiTheme="majorBidi" w:hAnsiTheme="majorBidi" w:cstheme="majorBidi"/>
    </w:rPr>
  </w:style>
  <w:style w:type="character" w:customStyle="1" w:styleId="FooterChar">
    <w:name w:val="Footer Char"/>
    <w:basedOn w:val="DefaultParagraphFont"/>
    <w:link w:val="Footer"/>
    <w:uiPriority w:val="99"/>
    <w:rsid w:val="00F56C20"/>
    <w:rPr>
      <w:rFonts w:asciiTheme="majorBidi" w:hAnsiTheme="majorBidi" w:cstheme="majorBidi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F56C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6C20"/>
    <w:pPr>
      <w:spacing w:before="120" w:after="120" w:line="240" w:lineRule="auto"/>
    </w:pPr>
    <w:rPr>
      <w:rFonts w:asciiTheme="majorBidi" w:hAnsiTheme="majorBidi" w:cstheme="maj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C20"/>
    <w:rPr>
      <w:rFonts w:asciiTheme="majorBidi" w:hAnsiTheme="majorBidi" w:cs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C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C20"/>
    <w:rPr>
      <w:rFonts w:asciiTheme="majorBidi" w:hAnsiTheme="majorBidi" w:cstheme="majorBid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56C20"/>
    <w:rPr>
      <w:b/>
      <w:bCs/>
    </w:rPr>
  </w:style>
  <w:style w:type="paragraph" w:customStyle="1" w:styleId="Articletitles">
    <w:name w:val="Article titles"/>
    <w:basedOn w:val="Title"/>
    <w:link w:val="ArticletitlesChar"/>
    <w:qFormat/>
    <w:rsid w:val="00F56C20"/>
    <w:pPr>
      <w:outlineLvl w:val="0"/>
    </w:pPr>
  </w:style>
  <w:style w:type="character" w:customStyle="1" w:styleId="ArticletitlesChar">
    <w:name w:val="Article titles Char"/>
    <w:basedOn w:val="TitleChar"/>
    <w:link w:val="Articletitles"/>
    <w:rsid w:val="00F56C20"/>
    <w:rPr>
      <w:rFonts w:asciiTheme="majorBidi" w:hAnsiTheme="majorBidi" w:cstheme="majorBidi"/>
      <w:i/>
      <w:iCs/>
      <w:sz w:val="24"/>
      <w:szCs w:val="24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F56C20"/>
    <w:pPr>
      <w:numPr>
        <w:numId w:val="5"/>
      </w:numPr>
      <w:ind w:left="0" w:firstLine="0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6C20"/>
    <w:pPr>
      <w:tabs>
        <w:tab w:val="right" w:leader="dot" w:pos="9350"/>
      </w:tabs>
      <w:spacing w:after="100" w:line="240" w:lineRule="auto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56C20"/>
    <w:pPr>
      <w:tabs>
        <w:tab w:val="left" w:pos="880"/>
        <w:tab w:val="right" w:leader="dot" w:pos="9016"/>
      </w:tabs>
      <w:spacing w:after="100"/>
      <w:ind w:left="24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F56C20"/>
    <w:pPr>
      <w:spacing w:after="100"/>
      <w:ind w:left="480"/>
    </w:pPr>
  </w:style>
  <w:style w:type="table" w:styleId="TableGrid">
    <w:name w:val="Table Grid"/>
    <w:basedOn w:val="TableNormal"/>
    <w:uiPriority w:val="39"/>
    <w:rsid w:val="00F56C2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Reference">
    <w:name w:val="Subtle Reference"/>
    <w:uiPriority w:val="31"/>
    <w:qFormat/>
    <w:rsid w:val="00F56C20"/>
  </w:style>
  <w:style w:type="paragraph" w:styleId="EndnoteText">
    <w:name w:val="endnote text"/>
    <w:basedOn w:val="Normal"/>
    <w:link w:val="EndnoteTextChar"/>
    <w:unhideWhenUsed/>
    <w:rsid w:val="00F56C20"/>
    <w:pPr>
      <w:spacing w:after="0" w:line="240" w:lineRule="auto"/>
      <w:ind w:firstLine="720"/>
      <w:jc w:val="both"/>
    </w:pPr>
    <w:rPr>
      <w:rFonts w:asciiTheme="majorBidi" w:hAnsiTheme="majorBidi" w:cstheme="maj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56C20"/>
    <w:rPr>
      <w:rFonts w:asciiTheme="majorBidi" w:hAnsiTheme="majorBidi" w:cstheme="majorBidi"/>
      <w:sz w:val="20"/>
      <w:szCs w:val="20"/>
    </w:rPr>
  </w:style>
  <w:style w:type="character" w:styleId="EndnoteReference">
    <w:name w:val="endnote reference"/>
    <w:basedOn w:val="DefaultParagraphFont"/>
    <w:unhideWhenUsed/>
    <w:rsid w:val="00F56C20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F56C2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6C20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numbering" w:styleId="111111">
    <w:name w:val="Outline List 2"/>
    <w:basedOn w:val="NoList"/>
    <w:uiPriority w:val="99"/>
    <w:semiHidden/>
    <w:unhideWhenUsed/>
    <w:rsid w:val="00F56C20"/>
    <w:pPr>
      <w:numPr>
        <w:numId w:val="2"/>
      </w:numPr>
    </w:pPr>
  </w:style>
  <w:style w:type="character" w:customStyle="1" w:styleId="UnresolvedMention20">
    <w:name w:val="Unresolved Mention2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56C20"/>
    <w:pPr>
      <w:spacing w:after="0" w:line="240" w:lineRule="auto"/>
    </w:pPr>
    <w:rPr>
      <w:lang w:val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label">
    <w:name w:val="label"/>
    <w:basedOn w:val="DefaultParagraphFont"/>
    <w:rsid w:val="00F56C20"/>
  </w:style>
  <w:style w:type="character" w:customStyle="1" w:styleId="ms-button-flexcontainer">
    <w:name w:val="ms-button-flexcontainer"/>
    <w:basedOn w:val="DefaultParagraphFont"/>
    <w:rsid w:val="00F56C20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orcid-id-https">
    <w:name w:val="orcid-id-https"/>
    <w:basedOn w:val="DefaultParagraphFont"/>
    <w:rsid w:val="00F56C20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F56C20"/>
    <w:pPr>
      <w:spacing w:after="200" w:line="240" w:lineRule="auto"/>
    </w:pPr>
    <w:rPr>
      <w:rFonts w:ascii="Calibri" w:hAnsi="Calibri" w:cstheme="minorBid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F56C20"/>
    <w:rPr>
      <w:rFonts w:ascii="Calibri" w:hAnsi="Calibri"/>
      <w:noProof/>
    </w:rPr>
  </w:style>
  <w:style w:type="character" w:customStyle="1" w:styleId="bibliographic-informationvalue">
    <w:name w:val="bibliographic-information__value"/>
    <w:basedOn w:val="DefaultParagraphFont"/>
    <w:rsid w:val="00F56C20"/>
  </w:style>
  <w:style w:type="character" w:styleId="LineNumber">
    <w:name w:val="line number"/>
    <w:basedOn w:val="DefaultParagraphFont"/>
    <w:uiPriority w:val="99"/>
    <w:semiHidden/>
    <w:unhideWhenUsed/>
    <w:rsid w:val="00F56C20"/>
  </w:style>
  <w:style w:type="paragraph" w:styleId="HTMLPreformatted">
    <w:name w:val="HTML Preformatted"/>
    <w:basedOn w:val="Normal"/>
    <w:link w:val="HTMLPreformattedChar"/>
    <w:uiPriority w:val="99"/>
    <w:unhideWhenUsed/>
    <w:rsid w:val="00F56C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56C20"/>
    <w:rPr>
      <w:rFonts w:ascii="SimSun" w:eastAsia="SimSun" w:hAnsi="SimSun" w:cs="SimSun"/>
      <w:sz w:val="24"/>
      <w:szCs w:val="24"/>
      <w:lang w:eastAsia="zh-CN"/>
    </w:rPr>
  </w:style>
  <w:style w:type="character" w:styleId="Emphasis">
    <w:name w:val="Emphasis"/>
    <w:basedOn w:val="DefaultParagraphFont"/>
    <w:uiPriority w:val="20"/>
    <w:qFormat/>
    <w:rsid w:val="00F56C20"/>
    <w:rPr>
      <w:i/>
      <w:iCs/>
    </w:rPr>
  </w:style>
  <w:style w:type="numbering" w:customStyle="1" w:styleId="NoList1">
    <w:name w:val="No List1"/>
    <w:next w:val="NoList"/>
    <w:uiPriority w:val="99"/>
    <w:semiHidden/>
    <w:unhideWhenUsed/>
    <w:rsid w:val="00F56C20"/>
  </w:style>
  <w:style w:type="numbering" w:customStyle="1" w:styleId="NoList2">
    <w:name w:val="No List2"/>
    <w:next w:val="NoList"/>
    <w:uiPriority w:val="99"/>
    <w:semiHidden/>
    <w:unhideWhenUsed/>
    <w:rsid w:val="00F56C20"/>
  </w:style>
  <w:style w:type="numbering" w:customStyle="1" w:styleId="NoList3">
    <w:name w:val="No List3"/>
    <w:next w:val="NoList"/>
    <w:uiPriority w:val="99"/>
    <w:semiHidden/>
    <w:unhideWhenUsed/>
    <w:rsid w:val="00F56C20"/>
  </w:style>
  <w:style w:type="paragraph" w:styleId="TOC4">
    <w:name w:val="toc 4"/>
    <w:basedOn w:val="Normal"/>
    <w:next w:val="Normal"/>
    <w:autoRedefine/>
    <w:uiPriority w:val="39"/>
    <w:unhideWhenUsed/>
    <w:rsid w:val="00F56C20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56C20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56C20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56C20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56C20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56C20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F56C20"/>
  </w:style>
  <w:style w:type="character" w:customStyle="1" w:styleId="reference-text">
    <w:name w:val="reference-text"/>
    <w:basedOn w:val="DefaultParagraphFont"/>
    <w:rsid w:val="00F56C20"/>
  </w:style>
  <w:style w:type="character" w:customStyle="1" w:styleId="mw-cite-backlink">
    <w:name w:val="mw-cite-backlink"/>
    <w:basedOn w:val="DefaultParagraphFont"/>
    <w:rsid w:val="00F56C20"/>
  </w:style>
  <w:style w:type="character" w:customStyle="1" w:styleId="cite-accessibility-label">
    <w:name w:val="cite-accessibility-label"/>
    <w:basedOn w:val="DefaultParagraphFont"/>
    <w:rsid w:val="00F56C20"/>
  </w:style>
  <w:style w:type="character" w:styleId="HTMLCite">
    <w:name w:val="HTML Cite"/>
    <w:basedOn w:val="DefaultParagraphFont"/>
    <w:uiPriority w:val="99"/>
    <w:unhideWhenUsed/>
    <w:rsid w:val="00F56C20"/>
    <w:rPr>
      <w:i/>
      <w:iCs/>
    </w:rPr>
  </w:style>
  <w:style w:type="character" w:customStyle="1" w:styleId="reference-accessdate">
    <w:name w:val="reference-accessdate"/>
    <w:basedOn w:val="DefaultParagraphFont"/>
    <w:rsid w:val="00F56C20"/>
  </w:style>
  <w:style w:type="character" w:customStyle="1" w:styleId="nowrap">
    <w:name w:val="nowrap"/>
    <w:basedOn w:val="DefaultParagraphFont"/>
    <w:rsid w:val="00F56C20"/>
  </w:style>
  <w:style w:type="character" w:customStyle="1" w:styleId="1">
    <w:name w:val="אזכור לא מזוהה1"/>
    <w:basedOn w:val="DefaultParagraphFont"/>
    <w:uiPriority w:val="99"/>
    <w:semiHidden/>
    <w:unhideWhenUsed/>
    <w:rsid w:val="00F56C20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F56C20"/>
    <w:rPr>
      <w:rFonts w:ascii="Times New Roman" w:eastAsia="Calibri" w:hAnsi="Times New Roman" w:cs="Times New Roman"/>
      <w:sz w:val="24"/>
      <w:szCs w:val="24"/>
    </w:rPr>
  </w:style>
  <w:style w:type="paragraph" w:customStyle="1" w:styleId="m9218834761917939193gmail-msolistparagraph">
    <w:name w:val="m_9218834761917939193gmail-msolistparagraph"/>
    <w:basedOn w:val="Normal"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C2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 w:firstLine="720"/>
      <w:jc w:val="center"/>
    </w:pPr>
    <w:rPr>
      <w:rFonts w:asciiTheme="majorBidi" w:hAnsiTheme="majorBidi" w:cstheme="majorBidi"/>
      <w:i/>
      <w:iCs/>
      <w:color w:val="4472C4" w:themeColor="accent1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C20"/>
    <w:rPr>
      <w:rFonts w:asciiTheme="majorBidi" w:hAnsiTheme="majorBidi" w:cstheme="majorBidi"/>
      <w:i/>
      <w:iCs/>
      <w:color w:val="4472C4" w:themeColor="accent1"/>
      <w:sz w:val="24"/>
    </w:rPr>
  </w:style>
  <w:style w:type="character" w:customStyle="1" w:styleId="current-selection">
    <w:name w:val="current-selection"/>
    <w:basedOn w:val="DefaultParagraphFont"/>
    <w:rsid w:val="00F56C20"/>
  </w:style>
  <w:style w:type="character" w:customStyle="1" w:styleId="a">
    <w:name w:val="_"/>
    <w:basedOn w:val="DefaultParagraphFont"/>
    <w:rsid w:val="00F56C20"/>
  </w:style>
  <w:style w:type="paragraph" w:styleId="Caption">
    <w:name w:val="caption"/>
    <w:basedOn w:val="Normal"/>
    <w:next w:val="Normal"/>
    <w:uiPriority w:val="35"/>
    <w:unhideWhenUsed/>
    <w:qFormat/>
    <w:rsid w:val="00F56C20"/>
    <w:pPr>
      <w:spacing w:after="200" w:line="240" w:lineRule="auto"/>
    </w:pPr>
    <w:rPr>
      <w:rFonts w:ascii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customStyle="1" w:styleId="fn">
    <w:name w:val="fn"/>
    <w:basedOn w:val="DefaultParagraphFont"/>
    <w:rsid w:val="00F56C20"/>
  </w:style>
  <w:style w:type="character" w:customStyle="1" w:styleId="comma">
    <w:name w:val="comma"/>
    <w:basedOn w:val="DefaultParagraphFont"/>
    <w:rsid w:val="00F56C20"/>
  </w:style>
  <w:style w:type="character" w:customStyle="1" w:styleId="articlecitationvolume">
    <w:name w:val="articlecitation_volume"/>
    <w:basedOn w:val="DefaultParagraphFont"/>
    <w:rsid w:val="00F56C20"/>
  </w:style>
  <w:style w:type="character" w:customStyle="1" w:styleId="articlecitationpages">
    <w:name w:val="articlecitation_pages"/>
    <w:basedOn w:val="DefaultParagraphFont"/>
    <w:rsid w:val="00F56C20"/>
  </w:style>
  <w:style w:type="character" w:customStyle="1" w:styleId="lookslikeh2">
    <w:name w:val="lookslikeh2"/>
    <w:basedOn w:val="DefaultParagraphFont"/>
    <w:rsid w:val="00F56C20"/>
  </w:style>
  <w:style w:type="paragraph" w:customStyle="1" w:styleId="Articletitle">
    <w:name w:val="Article title"/>
    <w:basedOn w:val="Normal"/>
    <w:next w:val="Normal"/>
    <w:qFormat/>
    <w:rsid w:val="00F56C20"/>
    <w:pPr>
      <w:spacing w:after="120"/>
    </w:pPr>
    <w:rPr>
      <w:rFonts w:eastAsia="Times New Roman"/>
      <w:b/>
      <w:sz w:val="28"/>
      <w:lang w:val="en-GB" w:eastAsia="en-GB" w:bidi="ar-SA"/>
    </w:rPr>
  </w:style>
  <w:style w:type="paragraph" w:customStyle="1" w:styleId="Authornames">
    <w:name w:val="Author names"/>
    <w:basedOn w:val="Normal"/>
    <w:next w:val="Normal"/>
    <w:qFormat/>
    <w:rsid w:val="00F56C20"/>
    <w:pPr>
      <w:spacing w:before="240" w:after="0"/>
    </w:pPr>
    <w:rPr>
      <w:rFonts w:eastAsia="Times New Roman"/>
      <w:sz w:val="28"/>
      <w:lang w:val="en-GB" w:eastAsia="en-GB" w:bidi="ar-SA"/>
    </w:rPr>
  </w:style>
  <w:style w:type="paragraph" w:customStyle="1" w:styleId="Affiliation">
    <w:name w:val="Affiliation"/>
    <w:basedOn w:val="Normal"/>
    <w:qFormat/>
    <w:rsid w:val="00F56C20"/>
    <w:pPr>
      <w:spacing w:before="240" w:after="0"/>
    </w:pPr>
    <w:rPr>
      <w:rFonts w:eastAsia="Times New Roman"/>
      <w:i/>
      <w:lang w:val="en-GB" w:eastAsia="en-GB" w:bidi="ar-SA"/>
    </w:rPr>
  </w:style>
  <w:style w:type="paragraph" w:customStyle="1" w:styleId="Receiveddates">
    <w:name w:val="Received dates"/>
    <w:basedOn w:val="Affiliation"/>
    <w:next w:val="Normal"/>
    <w:qFormat/>
    <w:rsid w:val="00F56C20"/>
  </w:style>
  <w:style w:type="paragraph" w:customStyle="1" w:styleId="Abstract">
    <w:name w:val="Abstract"/>
    <w:basedOn w:val="Normal"/>
    <w:next w:val="Keywords"/>
    <w:qFormat/>
    <w:rsid w:val="00F56C20"/>
    <w:pPr>
      <w:spacing w:before="360" w:after="300"/>
      <w:ind w:left="720" w:right="567"/>
    </w:pPr>
    <w:rPr>
      <w:rFonts w:eastAsia="Times New Roman"/>
      <w:sz w:val="22"/>
      <w:lang w:val="en-GB" w:eastAsia="en-GB" w:bidi="ar-SA"/>
    </w:rPr>
  </w:style>
  <w:style w:type="paragraph" w:customStyle="1" w:styleId="Keywords">
    <w:name w:val="Keywords"/>
    <w:basedOn w:val="Normal"/>
    <w:next w:val="Paragraph"/>
    <w:qFormat/>
    <w:rsid w:val="00F56C20"/>
    <w:pPr>
      <w:spacing w:before="240" w:after="240"/>
      <w:ind w:left="720" w:right="567"/>
    </w:pPr>
    <w:rPr>
      <w:rFonts w:eastAsia="Times New Roman"/>
      <w:sz w:val="22"/>
      <w:lang w:val="en-GB" w:eastAsia="en-GB" w:bidi="ar-SA"/>
    </w:rPr>
  </w:style>
  <w:style w:type="paragraph" w:customStyle="1" w:styleId="Correspondencedetails">
    <w:name w:val="Correspondence details"/>
    <w:basedOn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Displayedquotation">
    <w:name w:val="Displayed quotation"/>
    <w:basedOn w:val="Normal"/>
    <w:qFormat/>
    <w:rsid w:val="00F56C20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/>
      <w:ind w:left="709" w:right="425"/>
      <w:contextualSpacing/>
    </w:pPr>
    <w:rPr>
      <w:rFonts w:eastAsia="Times New Roman"/>
      <w:sz w:val="22"/>
      <w:lang w:val="en-GB" w:eastAsia="en-GB" w:bidi="ar-SA"/>
    </w:rPr>
  </w:style>
  <w:style w:type="paragraph" w:customStyle="1" w:styleId="Numberedlist">
    <w:name w:val="Numbered list"/>
    <w:basedOn w:val="Paragraph"/>
    <w:next w:val="Paragraph"/>
    <w:qFormat/>
    <w:rsid w:val="00F56C20"/>
    <w:pPr>
      <w:widowControl/>
      <w:numPr>
        <w:numId w:val="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F56C20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eastAsia="Times New Roman"/>
      <w:lang w:val="en-GB" w:eastAsia="en-GB" w:bidi="ar-SA"/>
    </w:rPr>
  </w:style>
  <w:style w:type="paragraph" w:customStyle="1" w:styleId="Acknowledgements">
    <w:name w:val="Acknowledgements"/>
    <w:basedOn w:val="Normal"/>
    <w:next w:val="Normal"/>
    <w:qFormat/>
    <w:rsid w:val="00F56C20"/>
    <w:pPr>
      <w:spacing w:before="120" w:after="0"/>
    </w:pPr>
    <w:rPr>
      <w:rFonts w:eastAsia="Times New Roman"/>
      <w:sz w:val="22"/>
      <w:lang w:val="en-GB" w:eastAsia="en-GB" w:bidi="ar-SA"/>
    </w:rPr>
  </w:style>
  <w:style w:type="paragraph" w:customStyle="1" w:styleId="Tabletitle">
    <w:name w:val="Table title"/>
    <w:basedOn w:val="Normal"/>
    <w:next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Figurecaption">
    <w:name w:val="Figure caption"/>
    <w:basedOn w:val="Normal"/>
    <w:next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Footnotes">
    <w:name w:val="Footnotes"/>
    <w:basedOn w:val="Normal"/>
    <w:qFormat/>
    <w:rsid w:val="00F56C20"/>
    <w:pPr>
      <w:spacing w:before="120" w:after="0"/>
      <w:ind w:left="482" w:hanging="482"/>
      <w:contextualSpacing/>
    </w:pPr>
    <w:rPr>
      <w:rFonts w:eastAsia="Times New Roman"/>
      <w:sz w:val="20"/>
      <w:lang w:val="en-GB" w:eastAsia="en-GB" w:bidi="ar-SA"/>
    </w:rPr>
  </w:style>
  <w:style w:type="paragraph" w:customStyle="1" w:styleId="Notesoncontributors">
    <w:name w:val="Notes on contributors"/>
    <w:basedOn w:val="Normal"/>
    <w:qFormat/>
    <w:rsid w:val="00F56C20"/>
    <w:pPr>
      <w:spacing w:before="240" w:after="0"/>
    </w:pPr>
    <w:rPr>
      <w:rFonts w:eastAsia="Times New Roman"/>
      <w:sz w:val="22"/>
      <w:lang w:val="en-GB" w:eastAsia="en-GB" w:bidi="ar-SA"/>
    </w:rPr>
  </w:style>
  <w:style w:type="paragraph" w:customStyle="1" w:styleId="Normalparagraphstyle">
    <w:name w:val="Normal paragraph style"/>
    <w:basedOn w:val="Normal"/>
    <w:next w:val="Normal"/>
    <w:rsid w:val="00F56C20"/>
    <w:pPr>
      <w:spacing w:after="0" w:line="480" w:lineRule="auto"/>
    </w:pPr>
    <w:rPr>
      <w:rFonts w:eastAsia="Times New Roman"/>
      <w:lang w:val="en-GB" w:eastAsia="en-GB" w:bidi="ar-SA"/>
    </w:rPr>
  </w:style>
  <w:style w:type="paragraph" w:customStyle="1" w:styleId="Paragraph">
    <w:name w:val="Paragraph"/>
    <w:basedOn w:val="Normal"/>
    <w:next w:val="Newparagraph"/>
    <w:qFormat/>
    <w:rsid w:val="00F56C20"/>
    <w:pPr>
      <w:widowControl w:val="0"/>
      <w:spacing w:before="240" w:after="0" w:line="480" w:lineRule="auto"/>
    </w:pPr>
    <w:rPr>
      <w:rFonts w:eastAsia="Times New Roman"/>
      <w:lang w:val="en-GB" w:eastAsia="en-GB" w:bidi="ar-SA"/>
    </w:rPr>
  </w:style>
  <w:style w:type="paragraph" w:customStyle="1" w:styleId="Newparagraph">
    <w:name w:val="New paragraph"/>
    <w:basedOn w:val="Normal"/>
    <w:qFormat/>
    <w:rsid w:val="00F56C20"/>
    <w:pPr>
      <w:spacing w:after="0" w:line="480" w:lineRule="auto"/>
      <w:ind w:firstLine="720"/>
    </w:pPr>
    <w:rPr>
      <w:rFonts w:eastAsia="Times New Roman"/>
      <w:lang w:val="en-GB" w:eastAsia="en-GB" w:bidi="ar-SA"/>
    </w:rPr>
  </w:style>
  <w:style w:type="paragraph" w:styleId="NormalIndent">
    <w:name w:val="Normal Indent"/>
    <w:basedOn w:val="Normal"/>
    <w:rsid w:val="00F56C20"/>
    <w:pPr>
      <w:spacing w:after="0" w:line="480" w:lineRule="auto"/>
      <w:ind w:left="720"/>
    </w:pPr>
    <w:rPr>
      <w:rFonts w:eastAsia="Times New Roman"/>
      <w:lang w:val="en-GB" w:eastAsia="en-GB" w:bidi="ar-SA"/>
    </w:rPr>
  </w:style>
  <w:style w:type="paragraph" w:customStyle="1" w:styleId="References">
    <w:name w:val="References"/>
    <w:basedOn w:val="Normal"/>
    <w:qFormat/>
    <w:rsid w:val="00F56C20"/>
    <w:pPr>
      <w:spacing w:before="120" w:after="0"/>
      <w:ind w:left="720" w:hanging="720"/>
      <w:contextualSpacing/>
    </w:pPr>
    <w:rPr>
      <w:rFonts w:eastAsia="Times New Roman"/>
      <w:lang w:val="en-GB" w:eastAsia="en-GB" w:bidi="ar-SA"/>
    </w:rPr>
  </w:style>
  <w:style w:type="paragraph" w:customStyle="1" w:styleId="Subjectcodes">
    <w:name w:val="Subject codes"/>
    <w:basedOn w:val="Keywords"/>
    <w:next w:val="Paragraph"/>
    <w:qFormat/>
    <w:rsid w:val="00F56C20"/>
  </w:style>
  <w:style w:type="paragraph" w:customStyle="1" w:styleId="Bulletedlist">
    <w:name w:val="Bulleted list"/>
    <w:basedOn w:val="Paragraph"/>
    <w:next w:val="Paragraph"/>
    <w:qFormat/>
    <w:rsid w:val="00F56C20"/>
    <w:pPr>
      <w:widowControl/>
      <w:numPr>
        <w:numId w:val="4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F56C20"/>
    <w:pPr>
      <w:widowControl/>
      <w:spacing w:before="360"/>
    </w:pPr>
  </w:style>
  <w:style w:type="paragraph" w:styleId="BodyText2">
    <w:name w:val="Body Text 2"/>
    <w:basedOn w:val="Normal"/>
    <w:link w:val="BodyText2Char"/>
    <w:rsid w:val="00F56C20"/>
    <w:pPr>
      <w:spacing w:after="0"/>
    </w:pPr>
    <w:rPr>
      <w:rFonts w:eastAsia="Times New Roman" w:cs="David"/>
    </w:rPr>
  </w:style>
  <w:style w:type="character" w:customStyle="1" w:styleId="BodyText2Char">
    <w:name w:val="Body Text 2 Char"/>
    <w:basedOn w:val="DefaultParagraphFont"/>
    <w:link w:val="BodyText2"/>
    <w:rsid w:val="00F56C20"/>
    <w:rPr>
      <w:rFonts w:ascii="Times New Roman" w:eastAsia="Times New Roman" w:hAnsi="Times New Roman" w:cs="David"/>
      <w:sz w:val="24"/>
      <w:szCs w:val="24"/>
    </w:rPr>
  </w:style>
  <w:style w:type="character" w:customStyle="1" w:styleId="m-6005622153739397430gmail-m6595997673285824888gmail-m5842728326175718101gmail-il">
    <w:name w:val="m_-6005622153739397430gmail-m_6595997673285824888gmail-m_5842728326175718101gmail-il"/>
    <w:basedOn w:val="DefaultParagraphFont"/>
    <w:rsid w:val="00F56C20"/>
  </w:style>
  <w:style w:type="paragraph" w:styleId="BodyTextIndent">
    <w:name w:val="Body Text Indent"/>
    <w:basedOn w:val="Normal"/>
    <w:link w:val="BodyTextIndentChar"/>
    <w:unhideWhenUsed/>
    <w:rsid w:val="00F56C20"/>
    <w:pPr>
      <w:spacing w:after="120" w:line="480" w:lineRule="auto"/>
      <w:ind w:left="360"/>
    </w:pPr>
    <w:rPr>
      <w:rFonts w:eastAsia="Times New Roman"/>
      <w:lang w:val="en-GB" w:eastAsia="en-GB" w:bidi="ar-SA"/>
    </w:rPr>
  </w:style>
  <w:style w:type="character" w:customStyle="1" w:styleId="BodyTextIndentChar">
    <w:name w:val="Body Text Indent Char"/>
    <w:basedOn w:val="DefaultParagraphFont"/>
    <w:link w:val="BodyTextIndent"/>
    <w:rsid w:val="00F56C20"/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customStyle="1" w:styleId="2David12">
    <w:name w:val="סגנון כותרת 2 + (עברית ושפות אחרות) David ‏12 נק' מיושר לשני הצדד..."/>
    <w:basedOn w:val="Heading2"/>
    <w:rsid w:val="00F56C20"/>
    <w:pPr>
      <w:keepLines w:val="0"/>
      <w:numPr>
        <w:numId w:val="0"/>
      </w:numPr>
      <w:bidi/>
      <w:spacing w:before="240" w:after="60" w:line="360" w:lineRule="auto"/>
      <w:jc w:val="both"/>
    </w:pPr>
    <w:rPr>
      <w:rFonts w:ascii="Arial" w:eastAsia="Times New Roman" w:hAnsi="Arial" w:cs="Arial"/>
      <w:i w:val="0"/>
      <w:iCs w:val="0"/>
      <w:noProof/>
      <w:szCs w:val="32"/>
      <w:lang w:eastAsia="he-IL"/>
    </w:rPr>
  </w:style>
  <w:style w:type="paragraph" w:styleId="BodyText">
    <w:name w:val="Body Text"/>
    <w:basedOn w:val="Normal"/>
    <w:link w:val="BodyTextChar"/>
    <w:rsid w:val="00F56C20"/>
    <w:pPr>
      <w:bidi/>
      <w:spacing w:after="0"/>
      <w:jc w:val="both"/>
    </w:pPr>
    <w:rPr>
      <w:rFonts w:ascii="Arial" w:eastAsia="Times New Roman" w:hAnsi="Arial" w:cs="David"/>
      <w:lang w:eastAsia="he-IL"/>
    </w:rPr>
  </w:style>
  <w:style w:type="character" w:customStyle="1" w:styleId="BodyTextChar">
    <w:name w:val="Body Text Char"/>
    <w:basedOn w:val="DefaultParagraphFont"/>
    <w:link w:val="BodyText"/>
    <w:rsid w:val="00F56C20"/>
    <w:rPr>
      <w:rFonts w:ascii="Arial" w:eastAsia="Times New Roman" w:hAnsi="Arial" w:cs="David"/>
      <w:sz w:val="24"/>
      <w:szCs w:val="24"/>
      <w:lang w:eastAsia="he-IL"/>
    </w:rPr>
  </w:style>
  <w:style w:type="character" w:styleId="PageNumber">
    <w:name w:val="page number"/>
    <w:basedOn w:val="DefaultParagraphFont"/>
    <w:rsid w:val="00F56C20"/>
  </w:style>
  <w:style w:type="paragraph" w:styleId="BodyTextIndent2">
    <w:name w:val="Body Text Indent 2"/>
    <w:basedOn w:val="Normal"/>
    <w:link w:val="BodyTextIndent2Char"/>
    <w:rsid w:val="00F56C20"/>
    <w:pPr>
      <w:bidi/>
      <w:spacing w:after="120" w:line="480" w:lineRule="auto"/>
      <w:ind w:left="283"/>
      <w:jc w:val="both"/>
    </w:pPr>
    <w:rPr>
      <w:rFonts w:eastAsia="Times New Roman" w:cs="David"/>
    </w:rPr>
  </w:style>
  <w:style w:type="character" w:customStyle="1" w:styleId="BodyTextIndent2Char">
    <w:name w:val="Body Text Indent 2 Char"/>
    <w:basedOn w:val="DefaultParagraphFont"/>
    <w:link w:val="BodyTextIndent2"/>
    <w:rsid w:val="00F56C20"/>
    <w:rPr>
      <w:rFonts w:ascii="Times New Roman" w:eastAsia="Times New Roman" w:hAnsi="Times New Roman" w:cs="David"/>
      <w:sz w:val="24"/>
      <w:szCs w:val="24"/>
    </w:rPr>
  </w:style>
  <w:style w:type="paragraph" w:customStyle="1" w:styleId="references0">
    <w:name w:val="references"/>
    <w:basedOn w:val="Normal"/>
    <w:rsid w:val="00F56C20"/>
    <w:pPr>
      <w:spacing w:after="0"/>
      <w:ind w:left="142" w:hanging="142"/>
    </w:pPr>
    <w:rPr>
      <w:rFonts w:eastAsia="Times New Roman"/>
      <w:szCs w:val="20"/>
      <w:lang w:eastAsia="he-IL"/>
    </w:rPr>
  </w:style>
  <w:style w:type="paragraph" w:styleId="BodyText3">
    <w:name w:val="Body Text 3"/>
    <w:basedOn w:val="Normal"/>
    <w:link w:val="BodyText3Char"/>
    <w:rsid w:val="00F56C20"/>
    <w:pPr>
      <w:bidi/>
      <w:spacing w:after="0"/>
      <w:jc w:val="right"/>
    </w:pPr>
    <w:rPr>
      <w:rFonts w:eastAsia="Times New Roman" w:cs="David"/>
    </w:rPr>
  </w:style>
  <w:style w:type="character" w:customStyle="1" w:styleId="BodyText3Char">
    <w:name w:val="Body Text 3 Char"/>
    <w:basedOn w:val="DefaultParagraphFont"/>
    <w:link w:val="BodyText3"/>
    <w:rsid w:val="00F56C20"/>
    <w:rPr>
      <w:rFonts w:ascii="Times New Roman" w:eastAsia="Times New Roman" w:hAnsi="Times New Roman" w:cs="David"/>
      <w:sz w:val="24"/>
      <w:szCs w:val="24"/>
    </w:rPr>
  </w:style>
  <w:style w:type="paragraph" w:customStyle="1" w:styleId="BalloonText1">
    <w:name w:val="Balloon Text1"/>
    <w:basedOn w:val="Normal"/>
    <w:semiHidden/>
    <w:rsid w:val="00F56C20"/>
    <w:pPr>
      <w:bidi/>
      <w:spacing w:after="0"/>
      <w:jc w:val="both"/>
    </w:pPr>
    <w:rPr>
      <w:rFonts w:ascii="Tahoma" w:eastAsia="Times New Roman" w:hAnsi="Tahoma" w:cs="Tahoma"/>
      <w:sz w:val="16"/>
      <w:szCs w:val="16"/>
    </w:rPr>
  </w:style>
  <w:style w:type="paragraph" w:customStyle="1" w:styleId="10">
    <w:name w:val="טקסט בלונים1"/>
    <w:basedOn w:val="Normal"/>
    <w:semiHidden/>
    <w:rsid w:val="00F56C20"/>
    <w:pPr>
      <w:bidi/>
      <w:spacing w:after="0"/>
      <w:jc w:val="both"/>
    </w:pPr>
    <w:rPr>
      <w:rFonts w:ascii="Tahoma" w:eastAsia="Times New Roman" w:hAnsi="Tahoma" w:cs="Tahoma"/>
      <w:sz w:val="16"/>
      <w:szCs w:val="16"/>
    </w:rPr>
  </w:style>
  <w:style w:type="paragraph" w:customStyle="1" w:styleId="a0">
    <w:name w:val="טקסט"/>
    <w:basedOn w:val="Normal"/>
    <w:uiPriority w:val="99"/>
    <w:rsid w:val="00F56C20"/>
    <w:pPr>
      <w:bidi/>
      <w:spacing w:after="0"/>
      <w:ind w:firstLine="34"/>
    </w:pPr>
    <w:rPr>
      <w:rFonts w:eastAsia="Times New Roman" w:cs="David"/>
      <w:caps/>
    </w:rPr>
  </w:style>
  <w:style w:type="paragraph" w:styleId="BlockText">
    <w:name w:val="Block Text"/>
    <w:basedOn w:val="Normal"/>
    <w:rsid w:val="00F56C20"/>
    <w:pPr>
      <w:spacing w:after="0"/>
      <w:ind w:left="284" w:right="284" w:hanging="284"/>
      <w:jc w:val="both"/>
    </w:pPr>
    <w:rPr>
      <w:rFonts w:eastAsia="Times New Roman" w:cs="David"/>
    </w:rPr>
  </w:style>
  <w:style w:type="paragraph" w:styleId="BodyTextIndent3">
    <w:name w:val="Body Text Indent 3"/>
    <w:basedOn w:val="Normal"/>
    <w:link w:val="BodyTextIndent3Char"/>
    <w:rsid w:val="00F56C20"/>
    <w:pPr>
      <w:spacing w:after="0"/>
      <w:ind w:left="360"/>
      <w:jc w:val="both"/>
    </w:pPr>
    <w:rPr>
      <w:rFonts w:eastAsia="Times New Roman"/>
    </w:rPr>
  </w:style>
  <w:style w:type="character" w:customStyle="1" w:styleId="BodyTextIndent3Char">
    <w:name w:val="Body Text Indent 3 Char"/>
    <w:basedOn w:val="DefaultParagraphFont"/>
    <w:link w:val="BodyTextIndent3"/>
    <w:rsid w:val="00F56C20"/>
    <w:rPr>
      <w:rFonts w:ascii="Times New Roman" w:eastAsia="Times New Roman" w:hAnsi="Times New Roman" w:cs="Times New Roman"/>
      <w:sz w:val="24"/>
      <w:szCs w:val="24"/>
    </w:rPr>
  </w:style>
  <w:style w:type="character" w:customStyle="1" w:styleId="mediumtext">
    <w:name w:val="medium_text"/>
    <w:basedOn w:val="DefaultParagraphFont"/>
    <w:rsid w:val="00F56C20"/>
  </w:style>
  <w:style w:type="character" w:customStyle="1" w:styleId="apple-style-span">
    <w:name w:val="apple-style-span"/>
    <w:basedOn w:val="DefaultParagraphFont"/>
    <w:rsid w:val="00F56C20"/>
  </w:style>
  <w:style w:type="paragraph" w:customStyle="1" w:styleId="BiblioLevant">
    <w:name w:val="Biblio Levant"/>
    <w:basedOn w:val="Normal"/>
    <w:link w:val="BiblioLevant0"/>
    <w:qFormat/>
    <w:rsid w:val="00F56C20"/>
    <w:pPr>
      <w:spacing w:after="240" w:line="240" w:lineRule="auto"/>
      <w:ind w:left="1440" w:hanging="1440"/>
    </w:pPr>
    <w:rPr>
      <w:rFonts w:eastAsia="Times New Roman" w:cs="David"/>
    </w:rPr>
  </w:style>
  <w:style w:type="character" w:customStyle="1" w:styleId="author">
    <w:name w:val="author"/>
    <w:rsid w:val="00F56C20"/>
  </w:style>
  <w:style w:type="character" w:customStyle="1" w:styleId="BiblioLevant0">
    <w:name w:val="Biblio Levant תו"/>
    <w:link w:val="BiblioLevant"/>
    <w:rsid w:val="00F56C20"/>
    <w:rPr>
      <w:rFonts w:ascii="Times New Roman" w:eastAsia="Times New Roman" w:hAnsi="Times New Roman" w:cs="David"/>
      <w:sz w:val="24"/>
      <w:szCs w:val="24"/>
    </w:rPr>
  </w:style>
  <w:style w:type="character" w:customStyle="1" w:styleId="pubyear">
    <w:name w:val="pubyear"/>
    <w:rsid w:val="00F56C20"/>
  </w:style>
  <w:style w:type="character" w:customStyle="1" w:styleId="articletitle0">
    <w:name w:val="articletitle"/>
    <w:rsid w:val="00F56C20"/>
  </w:style>
  <w:style w:type="character" w:customStyle="1" w:styleId="journaltitle">
    <w:name w:val="journaltitle"/>
    <w:rsid w:val="00F56C20"/>
  </w:style>
  <w:style w:type="character" w:customStyle="1" w:styleId="citedissue">
    <w:name w:val="citedissue"/>
    <w:rsid w:val="00F56C20"/>
  </w:style>
  <w:style w:type="character" w:customStyle="1" w:styleId="pagefirst">
    <w:name w:val="pagefirst"/>
    <w:rsid w:val="00F56C20"/>
  </w:style>
  <w:style w:type="character" w:customStyle="1" w:styleId="pagelast">
    <w:name w:val="pagelast"/>
    <w:rsid w:val="00F56C20"/>
  </w:style>
  <w:style w:type="paragraph" w:customStyle="1" w:styleId="biblio">
    <w:name w:val="biblio"/>
    <w:basedOn w:val="Normal"/>
    <w:link w:val="biblioChar"/>
    <w:qFormat/>
    <w:rsid w:val="00F56C20"/>
    <w:pPr>
      <w:spacing w:after="120" w:line="240" w:lineRule="auto"/>
      <w:jc w:val="both"/>
    </w:pPr>
    <w:rPr>
      <w:rFonts w:eastAsia="Times New Roman" w:cs="David"/>
    </w:rPr>
  </w:style>
  <w:style w:type="character" w:customStyle="1" w:styleId="biblioChar">
    <w:name w:val="biblio Char"/>
    <w:link w:val="biblio"/>
    <w:rsid w:val="00F56C20"/>
    <w:rPr>
      <w:rFonts w:ascii="Times New Roman" w:eastAsia="Times New Roman" w:hAnsi="Times New Roman" w:cs="David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F56C20"/>
    <w:pPr>
      <w:bidi/>
      <w:spacing w:after="0"/>
      <w:jc w:val="both"/>
    </w:pPr>
    <w:rPr>
      <w:rFonts w:eastAsia="Times New Roman" w:cs="David"/>
    </w:rPr>
  </w:style>
  <w:style w:type="character" w:customStyle="1" w:styleId="doi">
    <w:name w:val="doi"/>
    <w:rsid w:val="00F56C20"/>
  </w:style>
  <w:style w:type="character" w:customStyle="1" w:styleId="maintitle">
    <w:name w:val="maintitle"/>
    <w:rsid w:val="00F56C20"/>
  </w:style>
  <w:style w:type="paragraph" w:customStyle="1" w:styleId="inspirepromointroduction">
    <w:name w:val="inspire_promo_introduction"/>
    <w:basedOn w:val="Normal"/>
    <w:rsid w:val="00F56C20"/>
    <w:pPr>
      <w:spacing w:before="150" w:after="150" w:line="312" w:lineRule="atLeast"/>
    </w:pPr>
    <w:rPr>
      <w:rFonts w:eastAsia="Times New Roman"/>
      <w:sz w:val="31"/>
      <w:szCs w:val="31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F56C2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F56C2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F56C2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F56C20"/>
    <w:rPr>
      <w:rFonts w:ascii="Arial" w:eastAsia="Times New Roman" w:hAnsi="Arial" w:cs="Arial"/>
      <w:vanish/>
      <w:sz w:val="16"/>
      <w:szCs w:val="16"/>
    </w:rPr>
  </w:style>
  <w:style w:type="character" w:customStyle="1" w:styleId="collection2">
    <w:name w:val="collection2"/>
    <w:rsid w:val="00F56C20"/>
  </w:style>
  <w:style w:type="character" w:customStyle="1" w:styleId="documentyear">
    <w:name w:val="documentyear"/>
    <w:rsid w:val="00F56C20"/>
  </w:style>
  <w:style w:type="character" w:customStyle="1" w:styleId="documentvolume">
    <w:name w:val="documentvolume"/>
    <w:rsid w:val="00F56C20"/>
  </w:style>
  <w:style w:type="character" w:customStyle="1" w:styleId="documentissuename">
    <w:name w:val="documentissuename"/>
    <w:rsid w:val="00F56C20"/>
  </w:style>
  <w:style w:type="character" w:customStyle="1" w:styleId="documentpagerange">
    <w:name w:val="documentpagerange"/>
    <w:rsid w:val="00F56C20"/>
  </w:style>
  <w:style w:type="character" w:customStyle="1" w:styleId="btext">
    <w:name w:val="btext"/>
    <w:rsid w:val="00F56C20"/>
  </w:style>
  <w:style w:type="paragraph" w:customStyle="1" w:styleId="Table">
    <w:name w:val="Table"/>
    <w:basedOn w:val="Heading4"/>
    <w:link w:val="TableChar"/>
    <w:qFormat/>
    <w:rsid w:val="00F56C20"/>
    <w:pPr>
      <w:numPr>
        <w:ilvl w:val="0"/>
        <w:numId w:val="0"/>
      </w:numPr>
    </w:pPr>
  </w:style>
  <w:style w:type="character" w:customStyle="1" w:styleId="TableChar">
    <w:name w:val="Table Char"/>
    <w:basedOn w:val="Heading4Char"/>
    <w:link w:val="Table"/>
    <w:rsid w:val="00F56C20"/>
    <w:rPr>
      <w:rFonts w:ascii="Times New Roman" w:eastAsiaTheme="majorEastAsia" w:hAnsi="Times New Roman" w:cs="Times New Roman"/>
      <w:i/>
      <w:sz w:val="24"/>
      <w:szCs w:val="24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2656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5B3D"/>
    <w:rPr>
      <w:color w:val="605E5C"/>
      <w:shd w:val="clear" w:color="auto" w:fill="E1DFDD"/>
    </w:rPr>
  </w:style>
  <w:style w:type="paragraph" w:customStyle="1" w:styleId="Figurecaptions">
    <w:name w:val="Figure captions"/>
    <w:basedOn w:val="Normal"/>
    <w:link w:val="FigurecaptionsChar"/>
    <w:qFormat/>
    <w:rsid w:val="00260ABB"/>
    <w:pPr>
      <w:spacing w:after="60" w:line="276" w:lineRule="auto"/>
    </w:pPr>
    <w:rPr>
      <w:sz w:val="20"/>
      <w:szCs w:val="20"/>
    </w:rPr>
  </w:style>
  <w:style w:type="character" w:customStyle="1" w:styleId="FigurecaptionsChar">
    <w:name w:val="Figure captions Char"/>
    <w:basedOn w:val="DefaultParagraphFont"/>
    <w:link w:val="Figurecaptions"/>
    <w:rsid w:val="00260ABB"/>
    <w:rPr>
      <w:rFonts w:ascii="Times New Roman" w:hAnsi="Times New Roman" w:cs="Times New Roman"/>
      <w:sz w:val="20"/>
      <w:szCs w:val="20"/>
    </w:rPr>
  </w:style>
  <w:style w:type="paragraph" w:styleId="ListBullet">
    <w:name w:val="List Bullet"/>
    <w:basedOn w:val="Normal"/>
    <w:uiPriority w:val="99"/>
    <w:unhideWhenUsed/>
    <w:rsid w:val="00B35501"/>
    <w:pPr>
      <w:numPr>
        <w:numId w:val="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09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9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7BF97-F541-4D89-86DF-B30961E21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Fuks</dc:creator>
  <cp:lastModifiedBy>Daniel Fuks</cp:lastModifiedBy>
  <cp:revision>3</cp:revision>
  <cp:lastPrinted>2022-12-01T00:22:00Z</cp:lastPrinted>
  <dcterms:created xsi:type="dcterms:W3CDTF">2023-10-24T21:18:00Z</dcterms:created>
  <dcterms:modified xsi:type="dcterms:W3CDTF">2023-10-24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8be4ac097426b801878cabe9a6fecaff0b990443ecafd53a1206b847c656cd</vt:lpwstr>
  </property>
</Properties>
</file>